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264E707D" w14:textId="77777777" w:rsidR="0025298D" w:rsidRDefault="00000000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8745" distR="118745" simplePos="0" relativeHeight="251680768" behindDoc="0" locked="0" layoutInCell="1" allowOverlap="1" wp14:anchorId="1D9B2598" wp14:editId="63FE0BB0">
            <wp:simplePos x="0" y="0"/>
            <wp:positionH relativeFrom="column">
              <wp:posOffset>5387975</wp:posOffset>
            </wp:positionH>
            <wp:positionV relativeFrom="paragraph">
              <wp:posOffset>-4445</wp:posOffset>
            </wp:positionV>
            <wp:extent cx="1146175" cy="1146175"/>
            <wp:effectExtent l="0" t="0" r="15875" b="15875"/>
            <wp:wrapNone/>
            <wp:docPr id="20" name="Picture 20" descr="/media/Hasnat/B23E82F73E82B3BF/myinfodata/qr-code.pngqr-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/media/Hasnat/B23E82F73E82B3BF/myinfodata/qr-code.pngqr-code"/>
                    <pic:cNvPicPr>
                      <a:picLocks noChangeAspect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46175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413461E" wp14:editId="1275A4F3">
                <wp:simplePos x="0" y="0"/>
                <wp:positionH relativeFrom="column">
                  <wp:posOffset>1829435</wp:posOffset>
                </wp:positionH>
                <wp:positionV relativeFrom="paragraph">
                  <wp:posOffset>1393825</wp:posOffset>
                </wp:positionV>
                <wp:extent cx="2251710" cy="182880"/>
                <wp:effectExtent l="0" t="0" r="0" b="762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710" cy="182880"/>
                          <a:chOff x="0" y="0"/>
                          <a:chExt cx="2141468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714" y="0"/>
                            <a:ext cx="1885754" cy="1765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2E12F3" w14:textId="77777777" w:rsidR="0025298D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Linkedin.com/in/hasnattanvi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13461E" id="Group 64" o:spid="_x0000_s1026" style="position:absolute;margin-left:144.05pt;margin-top:109.75pt;width:177.3pt;height:14.4pt;z-index:251661312" coordsize="21414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5" o:spid="_x0000_s102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">
                  <v:imagedata r:id="rId1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28" type="#_x0000_t202" style="position:absolute;left:2557;width:18857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14:paraId="032E12F3" w14:textId="77777777" w:rsidR="0025298D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Linkedin.com/in/hasnattanvi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645ACA8" wp14:editId="79FD9393">
                <wp:simplePos x="0" y="0"/>
                <wp:positionH relativeFrom="column">
                  <wp:posOffset>1824355</wp:posOffset>
                </wp:positionH>
                <wp:positionV relativeFrom="paragraph">
                  <wp:posOffset>1153160</wp:posOffset>
                </wp:positionV>
                <wp:extent cx="2327275" cy="182880"/>
                <wp:effectExtent l="0" t="0" r="0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7558" cy="182573"/>
                          <a:chOff x="296" y="0"/>
                          <a:chExt cx="2328114" cy="182551"/>
                        </a:xfrm>
                      </wpg:grpSpPr>
                      <pic:pic xmlns:pic="http://schemas.openxmlformats.org/drawingml/2006/picture">
                        <pic:nvPicPr>
                          <pic:cNvPr id="68" name="Picture 68" descr="/home/Hasnat/Downloads/github.pnggithub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296" y="328"/>
                            <a:ext cx="182289" cy="18222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658" y="0"/>
                            <a:ext cx="2072752" cy="1768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97C1E1" w14:textId="77777777" w:rsidR="0025298D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https://github.com/hasnattanvi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45ACA8" id="Group 67" o:spid="_x0000_s1029" style="position:absolute;margin-left:143.65pt;margin-top:90.8pt;width:183.25pt;height:14.4pt;z-index:251662336" coordorigin="2" coordsize="23281,1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">
                <v:shape id="Picture 68" o:spid="_x0000_s1030" type="#_x0000_t75" alt="/home/Hasnat/Downloads/github.pnggithub" style="position:absolute;left:2;top:3;width:1823;height:1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">
                  <v:imagedata r:id="rId12" o:title="github"/>
                </v:shape>
                <v:shape id="Text Box 69" o:spid="_x0000_s1031" type="#_x0000_t202" style="position:absolute;left:2556;width:20728;height:1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3497C1E1" w14:textId="77777777" w:rsidR="0025298D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https://github.com/hasnattanvi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01379D9" wp14:editId="56362EA8">
                <wp:simplePos x="0" y="0"/>
                <wp:positionH relativeFrom="column">
                  <wp:posOffset>1838960</wp:posOffset>
                </wp:positionH>
                <wp:positionV relativeFrom="paragraph">
                  <wp:posOffset>895350</wp:posOffset>
                </wp:positionV>
                <wp:extent cx="2142490" cy="194945"/>
                <wp:effectExtent l="0" t="0" r="0" b="1460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42490" cy="194945"/>
                          <a:chOff x="0" y="0"/>
                          <a:chExt cx="2035945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851" y="0"/>
                            <a:ext cx="1780094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4ECFB55" w14:textId="77777777" w:rsidR="0025298D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hasnattanvir014@gmali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1379D9" id="Group 70" o:spid="_x0000_s1032" style="position:absolute;margin-left:144.8pt;margin-top:70.5pt;width:168.7pt;height:15.35pt;z-index:251663360" coordsize="203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">
                <v:shape id="Picture 71" o:spid="_x0000_s1033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    <v:imagedata r:id="rId14" o:title=""/>
                </v:shape>
                <v:shape id="Text Box 72" o:spid="_x0000_s1034" type="#_x0000_t202" style="position:absolute;left:2558;width:17801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34ECFB55" w14:textId="77777777" w:rsidR="0025298D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hasnattanvir014@gmali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77A8BF0A" wp14:editId="1FB5E4EF">
                <wp:simplePos x="0" y="0"/>
                <wp:positionH relativeFrom="column">
                  <wp:posOffset>1838325</wp:posOffset>
                </wp:positionH>
                <wp:positionV relativeFrom="paragraph">
                  <wp:posOffset>657860</wp:posOffset>
                </wp:positionV>
                <wp:extent cx="1670050" cy="182880"/>
                <wp:effectExtent l="0" t="0" r="0" b="762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70050" cy="182880"/>
                          <a:chOff x="0" y="0"/>
                          <a:chExt cx="1670449" cy="182858"/>
                        </a:xfrm>
                      </wpg:grpSpPr>
                      <pic:pic xmlns:pic="http://schemas.openxmlformats.org/drawingml/2006/picture">
                        <pic:nvPicPr>
                          <pic:cNvPr id="15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69"/>
                        <wps:cNvSpPr txBox="1"/>
                        <wps:spPr>
                          <a:xfrm>
                            <a:off x="255966" y="0"/>
                            <a:ext cx="1414483" cy="1765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5017916" w14:textId="77777777" w:rsidR="0025298D" w:rsidRDefault="00000000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088 0197291862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A8BF0A" id="Group 14" o:spid="_x0000_s1035" style="position:absolute;margin-left:144.75pt;margin-top:51.8pt;width:131.5pt;height:14.4pt;z-index:251678720" coordsize="16704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">
                <v:shape id="Picture 68" o:spid="_x0000_s1036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">
                  <v:imagedata r:id="rId16" o:title=""/>
                </v:shape>
                <v:shape id="Text Box 69" o:spid="_x0000_s1037" type="#_x0000_t202" style="position:absolute;left:2559;width:14145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" filled="f" stroked="f" strokeweight=".5pt">
                  <v:textbox inset="0,0,0,0">
                    <w:txbxContent>
                      <w:p w14:paraId="05017916" w14:textId="77777777" w:rsidR="0025298D" w:rsidRDefault="00000000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088 0197291862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114300" distR="114300" wp14:anchorId="201C79DF" wp14:editId="7F7C19B4">
            <wp:extent cx="1376680" cy="1581150"/>
            <wp:effectExtent l="0" t="0" r="13970" b="0"/>
            <wp:docPr id="9" name="Picture 9" descr="pixelcut-ex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pixelcut-export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7668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30959" wp14:editId="44BA7805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90C76E" w14:textId="77777777" w:rsidR="0025298D" w:rsidRDefault="00000000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color w:val="4472C4" w:themeColor="accent1"/>
                                <w:sz w:val="50"/>
                                <w:szCs w:val="50"/>
                              </w:rPr>
                              <w:t>ABUL HASN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30959" id="Text Box 2" o:spid="_x0000_s1038" type="#_x0000_t202" style="position:absolute;margin-left:142.3pt;margin-top:-3.35pt;width:245.3pt;height:30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" filled="f" stroked="f" strokeweight=".5pt">
                <v:textbox inset="0,0,0,0">
                  <w:txbxContent>
                    <w:p w14:paraId="1890C76E" w14:textId="77777777" w:rsidR="0025298D" w:rsidRDefault="00000000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color w:val="4472C4" w:themeColor="accent1"/>
                          <w:sz w:val="50"/>
                          <w:szCs w:val="50"/>
                        </w:rPr>
                        <w:t>ABUL HASN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9B25BE" wp14:editId="1B03C045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AECC41" w14:textId="77777777" w:rsidR="0025298D" w:rsidRDefault="00000000">
                            <w:pPr>
                              <w:rPr>
                                <w:rFonts w:asciiTheme="majorHAnsi"/>
                                <w:bCs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="Arial" w:hAnsi="Arial" w:cs="Arial"/>
                                <w:bCs/>
                                <w:color w:val="5B9BD5" w:themeColor="accent5"/>
                                <w:spacing w:val="8"/>
                                <w:sz w:val="28"/>
                                <w:szCs w:val="28"/>
                              </w:rPr>
                              <w:t>Web Developer</w:t>
                            </w:r>
                            <w:r>
                              <w:rPr>
                                <w:rFonts w:asciiTheme="majorHAnsi"/>
                                <w:bCs/>
                                <w:color w:val="3E7BBE"/>
                                <w:sz w:val="28"/>
                                <w:szCs w:val="28"/>
                              </w:rPr>
                              <w:t xml:space="preserve"> P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9B25BE" id="Text Box 52" o:spid="_x0000_s1039" type="#_x0000_t202" style="position:absolute;margin-left:142.3pt;margin-top:27.05pt;width:274pt;height:3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" filled="f" stroked="f" strokeweight=".5pt">
                <v:textbox inset="0,0,0,0">
                  <w:txbxContent>
                    <w:p w14:paraId="70AECC41" w14:textId="77777777" w:rsidR="0025298D" w:rsidRDefault="00000000">
                      <w:pPr>
                        <w:rPr>
                          <w:rFonts w:asciiTheme="majorHAnsi"/>
                          <w:bCs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="Arial" w:hAnsi="Arial" w:cs="Arial"/>
                          <w:bCs/>
                          <w:color w:val="5B9BD5" w:themeColor="accent5"/>
                          <w:spacing w:val="8"/>
                          <w:sz w:val="28"/>
                          <w:szCs w:val="28"/>
                        </w:rPr>
                        <w:t>Web Developer</w:t>
                      </w:r>
                      <w:r>
                        <w:rPr>
                          <w:rFonts w:asciiTheme="majorHAnsi"/>
                          <w:bCs/>
                          <w:color w:val="3E7BBE"/>
                          <w:sz w:val="28"/>
                          <w:szCs w:val="28"/>
                        </w:rPr>
                        <w:t xml:space="preserve"> Professional</w:t>
                      </w:r>
                    </w:p>
                  </w:txbxContent>
                </v:textbox>
              </v:shape>
            </w:pict>
          </mc:Fallback>
        </mc:AlternateContent>
      </w:r>
    </w:p>
    <w:p w14:paraId="2A3E25B5" w14:textId="77777777" w:rsidR="0025298D" w:rsidRDefault="0025298D">
      <w:pPr>
        <w:spacing w:line="240" w:lineRule="auto"/>
        <w:rPr>
          <w:rFonts w:ascii="Times New Roman" w:hAnsi="Times New Roman" w:cs="Times New Roman"/>
          <w:b/>
          <w:sz w:val="16"/>
          <w:szCs w:val="16"/>
        </w:rPr>
      </w:pPr>
    </w:p>
    <w:p w14:paraId="2D39505F" w14:textId="77777777" w:rsidR="0025298D" w:rsidRDefault="00000000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F3CD29" wp14:editId="1912A3A5">
                <wp:simplePos x="0" y="0"/>
                <wp:positionH relativeFrom="column">
                  <wp:posOffset>1828800</wp:posOffset>
                </wp:positionH>
                <wp:positionV relativeFrom="paragraph">
                  <wp:posOffset>7493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1BCDC6" id="Straight Connector 5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5.9pt" to="523.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" strokecolor="#4472c4 [3204]" strokeweight="1.2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1CAD41" wp14:editId="162F9F49">
                <wp:simplePos x="0" y="0"/>
                <wp:positionH relativeFrom="column">
                  <wp:posOffset>1836420</wp:posOffset>
                </wp:positionH>
                <wp:positionV relativeFrom="paragraph">
                  <wp:posOffset>168275</wp:posOffset>
                </wp:positionV>
                <wp:extent cx="1080135" cy="20066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0135" cy="200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FF2113" w14:textId="77777777" w:rsidR="0025298D" w:rsidRDefault="00000000">
                            <w:pPr>
                              <w:spacing w:line="360" w:lineRule="auto"/>
                              <w:rPr>
                                <w:b/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CAD41" id="Text Box 6" o:spid="_x0000_s1040" type="#_x0000_t202" style="position:absolute;margin-left:144.6pt;margin-top:13.25pt;width:85.05pt;height:15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" filled="f" stroked="f" strokeweight=".5pt">
                <v:textbox inset="0,0,0,0">
                  <w:txbxContent>
                    <w:p w14:paraId="0CFF2113" w14:textId="77777777" w:rsidR="0025298D" w:rsidRDefault="00000000">
                      <w:pPr>
                        <w:spacing w:line="360" w:lineRule="auto"/>
                        <w:rPr>
                          <w:b/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FE72FC" wp14:editId="2B8E019E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6826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682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0C2D5C" w14:textId="77777777" w:rsidR="0025298D" w:rsidRDefault="00000000">
                            <w:pPr>
                              <w:spacing w:line="240" w:lineRule="auto"/>
                              <w:rPr>
                                <w:b/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</w:p>
                          <w:p w14:paraId="2A350268" w14:textId="77777777" w:rsidR="0025298D" w:rsidRDefault="00000000">
                            <w:pPr>
                              <w:spacing w:line="240" w:lineRule="auto"/>
                              <w:rPr>
                                <w:b/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 xml:space="preserve"> 3 Years</w:t>
                            </w:r>
                          </w:p>
                          <w:p w14:paraId="4EAA1D7B" w14:textId="77777777" w:rsidR="0025298D" w:rsidRDefault="0025298D">
                            <w:pPr>
                              <w:spacing w:line="240" w:lineRule="auto"/>
                              <w:rPr>
                                <w:b/>
                                <w:color w:val="3E7BBE"/>
                              </w:rPr>
                            </w:pPr>
                          </w:p>
                          <w:p w14:paraId="6F39DF62" w14:textId="77777777" w:rsidR="0025298D" w:rsidRDefault="00000000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color w:val="3E7BBE"/>
                              </w:rPr>
                              <w:br/>
                            </w:r>
                            <w:r>
                              <w:t>6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FE72FC" id="Text Box 4" o:spid="_x0000_s1041" type="#_x0000_t202" style="position:absolute;margin-left:0;margin-top:18.3pt;width:102.6pt;height:53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" filled="f" stroked="f" strokeweight=".5pt">
                <v:textbox inset="0,0,0,0">
                  <w:txbxContent>
                    <w:p w14:paraId="6C0C2D5C" w14:textId="77777777" w:rsidR="0025298D" w:rsidRDefault="00000000">
                      <w:pPr>
                        <w:spacing w:line="240" w:lineRule="auto"/>
                        <w:rPr>
                          <w:b/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WORK EXPERIENCE</w:t>
                      </w:r>
                    </w:p>
                    <w:p w14:paraId="2A350268" w14:textId="77777777" w:rsidR="0025298D" w:rsidRDefault="00000000">
                      <w:pPr>
                        <w:spacing w:line="240" w:lineRule="auto"/>
                        <w:rPr>
                          <w:b/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 xml:space="preserve"> 3 Years</w:t>
                      </w:r>
                    </w:p>
                    <w:p w14:paraId="4EAA1D7B" w14:textId="77777777" w:rsidR="0025298D" w:rsidRDefault="0025298D">
                      <w:pPr>
                        <w:spacing w:line="240" w:lineRule="auto"/>
                        <w:rPr>
                          <w:b/>
                          <w:color w:val="3E7BBE"/>
                        </w:rPr>
                      </w:pPr>
                    </w:p>
                    <w:p w14:paraId="6F39DF62" w14:textId="77777777" w:rsidR="0025298D" w:rsidRDefault="00000000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color w:val="3E7BBE"/>
                        </w:rPr>
                        <w:br/>
                      </w:r>
                      <w:r>
                        <w:t>6 Years</w:t>
                      </w:r>
                    </w:p>
                  </w:txbxContent>
                </v:textbox>
              </v:shape>
            </w:pict>
          </mc:Fallback>
        </mc:AlternateContent>
      </w:r>
    </w:p>
    <w:p w14:paraId="0ACD0829" w14:textId="1421C545" w:rsidR="0025298D" w:rsidRDefault="00000000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E0DC99" wp14:editId="196EECF3">
                <wp:simplePos x="0" y="0"/>
                <wp:positionH relativeFrom="column">
                  <wp:posOffset>1823085</wp:posOffset>
                </wp:positionH>
                <wp:positionV relativeFrom="paragraph">
                  <wp:posOffset>82550</wp:posOffset>
                </wp:positionV>
                <wp:extent cx="4860925" cy="13239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0925" cy="1323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C682EE" w14:textId="77777777" w:rsidR="0025298D" w:rsidRDefault="00000000">
                            <w:pPr>
                              <w:spacing w:line="240" w:lineRule="auto"/>
                              <w:rPr>
                                <w:rFonts w:hAnsiTheme="minorEastAsia" w:cstheme="minorEastAsia"/>
                              </w:rPr>
                            </w:pPr>
                            <w:r>
                              <w:rPr>
                                <w:rFonts w:eastAsia="SimSun" w:hAnsiTheme="minorEastAsia" w:cstheme="minorEastAsia"/>
                                <w:lang w:eastAsia="zh-CN" w:bidi="ar"/>
                              </w:rPr>
                              <w:t>Am a hard working, honest individual. I am a good timekeeper, always willing to learn new  skills. I am  friendly, helpful and polite,   have a good sense of humour.I am able to work independently in busy environments and also within a team setting. I am outgoing and tactful, and able to listen effectively when solving problems.</w:t>
                            </w:r>
                          </w:p>
                          <w:p w14:paraId="0999D89A" w14:textId="77777777" w:rsidR="0025298D" w:rsidRDefault="0025298D">
                            <w:pPr>
                              <w:spacing w:line="240" w:lineRule="auto"/>
                              <w:rPr>
                                <w:rFonts w:asciiTheme="minorEastAsia" w:hAnsiTheme="minorEastAsia" w:cstheme="minorEastAsia"/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E0DC99" id="Text Box 7" o:spid="_x0000_s1042" type="#_x0000_t202" style="position:absolute;margin-left:143.55pt;margin-top:6.5pt;width:382.75pt;height:104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" filled="f" stroked="f" strokeweight=".5pt">
                <v:textbox inset="0,0,0,0">
                  <w:txbxContent>
                    <w:p w14:paraId="7BC682EE" w14:textId="77777777" w:rsidR="0025298D" w:rsidRDefault="00000000">
                      <w:pPr>
                        <w:spacing w:line="240" w:lineRule="auto"/>
                        <w:rPr>
                          <w:rFonts w:hAnsiTheme="minorEastAsia" w:cstheme="minorEastAsia"/>
                        </w:rPr>
                      </w:pPr>
                      <w:r>
                        <w:rPr>
                          <w:rFonts w:eastAsia="SimSun" w:hAnsiTheme="minorEastAsia" w:cstheme="minorEastAsia"/>
                          <w:lang w:eastAsia="zh-CN" w:bidi="ar"/>
                        </w:rPr>
                        <w:t>Am a hard working, honest individual. I am a good timekeeper, always willing to learn new  skills. I am  friendly, helpful and polite,   have a good sense of humour.I am able to work independently in busy environments and also within a team setting. I am outgoing and tactful, and able to listen effectively when solving problems.</w:t>
                      </w:r>
                    </w:p>
                    <w:p w14:paraId="0999D89A" w14:textId="77777777" w:rsidR="0025298D" w:rsidRDefault="0025298D">
                      <w:pPr>
                        <w:spacing w:line="240" w:lineRule="auto"/>
                        <w:rPr>
                          <w:rFonts w:asciiTheme="minorEastAsia" w:hAnsiTheme="minorEastAsia" w:cstheme="minorEastAsia"/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BEB07C" w14:textId="401BE62D" w:rsidR="0025298D" w:rsidRDefault="00DD3BA1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5D98EC" wp14:editId="743C6EBD">
                <wp:simplePos x="0" y="0"/>
                <wp:positionH relativeFrom="column">
                  <wp:posOffset>38100</wp:posOffset>
                </wp:positionH>
                <wp:positionV relativeFrom="paragraph">
                  <wp:posOffset>105410</wp:posOffset>
                </wp:positionV>
                <wp:extent cx="378460" cy="542925"/>
                <wp:effectExtent l="0" t="0" r="254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460" cy="542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E43A4F" w14:textId="77777777" w:rsidR="00DD3BA1" w:rsidRDefault="00000000" w:rsidP="00DD3BA1">
                            <w:pPr>
                              <w:spacing w:after="0" w:line="240" w:lineRule="auto"/>
                              <w:ind w:left="110" w:hangingChars="50" w:hanging="110"/>
                              <w:jc w:val="center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</w:p>
                          <w:p w14:paraId="100DBFB3" w14:textId="514A27C3" w:rsidR="0025298D" w:rsidRDefault="00000000" w:rsidP="00DD3BA1">
                            <w:pPr>
                              <w:spacing w:after="0" w:line="240" w:lineRule="auto"/>
                              <w:ind w:left="110" w:hangingChars="50" w:hanging="110"/>
                              <w:jc w:val="center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color w:val="3E7BBE"/>
                              </w:rPr>
                              <w:t>2</w:t>
                            </w:r>
                            <w:r w:rsidR="00DD3BA1">
                              <w:rPr>
                                <w:color w:val="3E7BBE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D98EC" id="Text Box 5" o:spid="_x0000_s1043" type="#_x0000_t202" style="position:absolute;margin-left:3pt;margin-top:8.3pt;width:29.8pt;height:42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" filled="f" stroked="f" strokeweight=".5pt">
                <v:textbox inset="0,0,0,0">
                  <w:txbxContent>
                    <w:p w14:paraId="24E43A4F" w14:textId="77777777" w:rsidR="00DD3BA1" w:rsidRDefault="00000000" w:rsidP="00DD3BA1">
                      <w:pPr>
                        <w:spacing w:after="0" w:line="240" w:lineRule="auto"/>
                        <w:ind w:left="110" w:hangingChars="50" w:hanging="110"/>
                        <w:jc w:val="center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AGE</w:t>
                      </w:r>
                    </w:p>
                    <w:p w14:paraId="100DBFB3" w14:textId="514A27C3" w:rsidR="0025298D" w:rsidRDefault="00000000" w:rsidP="00DD3BA1">
                      <w:pPr>
                        <w:spacing w:after="0" w:line="240" w:lineRule="auto"/>
                        <w:ind w:left="110" w:hangingChars="50" w:hanging="110"/>
                        <w:jc w:val="center"/>
                        <w:rPr>
                          <w:color w:val="3E7BBE"/>
                        </w:rPr>
                      </w:pPr>
                      <w:r>
                        <w:rPr>
                          <w:color w:val="3E7BBE"/>
                        </w:rPr>
                        <w:t>2</w:t>
                      </w:r>
                      <w:r w:rsidR="00DD3BA1">
                        <w:rPr>
                          <w:color w:val="3E7BBE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rFonts w:ascii="Times New Roman" w:hAnsi="Times New Roman" w:cs="Times New Roman"/>
          <w:b/>
          <w:sz w:val="28"/>
          <w:szCs w:val="28"/>
        </w:rPr>
        <w:t xml:space="preserve">   </w:t>
      </w:r>
    </w:p>
    <w:p w14:paraId="0C85699B" w14:textId="7355DD68" w:rsidR="0025298D" w:rsidRDefault="0025298D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53109CA" w14:textId="77777777" w:rsidR="0025298D" w:rsidRDefault="00000000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23FD828" wp14:editId="46546174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AF513A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3FD828" id="Group 74" o:spid="_x0000_s1044" style="position:absolute;margin-left:.6pt;margin-top:17.05pt;width:522.9pt;height:41.4pt;z-index:25166950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">
                <v:shape id="Picture 10" o:spid="_x0000_s1045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">
                  <v:imagedata r:id="rId19" o:title=""/>
                </v:shape>
                <v:shape id="Text Box 11" o:spid="_x0000_s1046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17AF513A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7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4472c4 [3204]" strokeweight="1.25pt">
                  <v:stroke joinstyle="miter"/>
                </v:line>
              </v:group>
            </w:pict>
          </mc:Fallback>
        </mc:AlternateContent>
      </w:r>
    </w:p>
    <w:p w14:paraId="75518A35" w14:textId="77777777" w:rsidR="0025298D" w:rsidRDefault="0025298D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54300EF6" w14:textId="77777777" w:rsidR="0025298D" w:rsidRDefault="0025298D">
      <w:pPr>
        <w:spacing w:line="240" w:lineRule="auto"/>
        <w:rPr>
          <w:rFonts w:ascii="Times New Roman" w:hAnsi="Times New Roman" w:cs="Times New Roman"/>
          <w:b/>
        </w:rPr>
      </w:pPr>
    </w:p>
    <w:p w14:paraId="52BAC902" w14:textId="0F72543B" w:rsidR="0025298D" w:rsidRDefault="00000000">
      <w:pPr>
        <w:spacing w:line="360" w:lineRule="auto"/>
        <w:rPr>
          <w:rFonts w:ascii="Times New Roman CYR" w:hAnsi="Times New Roman CYR" w:cs="Times New Roman CYR"/>
          <w:b/>
        </w:rPr>
      </w:pPr>
      <w:r>
        <w:rPr>
          <w:rFonts w:ascii="Times New Roman CYR" w:hAnsi="Times New Roman CYR" w:cs="Times New Roman CYR"/>
          <w:b/>
        </w:rPr>
        <w:t>B.Sc. in Computer Science &amp; Engineering</w:t>
      </w:r>
      <w:r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  <w:b/>
        </w:rPr>
        <w:tab/>
        <w:t xml:space="preserve">         </w:t>
      </w:r>
      <w:r w:rsidR="00DD3BA1"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</w:rPr>
        <w:t>Graduated August 2, 2022</w:t>
      </w:r>
      <w:r>
        <w:rPr>
          <w:rFonts w:ascii="Times New Roman CYR" w:hAnsi="Times New Roman CYR" w:cs="Times New Roman CYR"/>
          <w:b/>
        </w:rPr>
        <w:br/>
      </w:r>
      <w:r>
        <w:rPr>
          <w:rFonts w:ascii="Times New Roman CYR" w:hAnsi="Times New Roman CYR" w:cs="Times New Roman CYR"/>
        </w:rPr>
        <w:t xml:space="preserve">Dhaka International University. 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          </w:t>
      </w:r>
      <w:r w:rsidR="00DD3BA1">
        <w:rPr>
          <w:rFonts w:ascii="Times New Roman CYR" w:hAnsi="Times New Roman CYR" w:cs="Times New Roman CYR"/>
        </w:rPr>
        <w:tab/>
      </w:r>
      <w:r w:rsidR="00DD3BA1"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>GPA 3.30</w:t>
      </w:r>
      <w:r>
        <w:rPr>
          <w:rFonts w:ascii="Times New Roman CYR" w:hAnsi="Times New Roman CYR" w:cs="Times New Roman CYR"/>
        </w:rPr>
        <w:br/>
        <w:t>Dhaka, Bangladesh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          </w:t>
      </w:r>
      <w:r w:rsidR="00DD3BA1"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>CSE</w:t>
      </w:r>
    </w:p>
    <w:p w14:paraId="62BE432B" w14:textId="75D58276" w:rsidR="0025298D" w:rsidRDefault="00000000">
      <w:p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b/>
        </w:rPr>
        <w:t>Diploma in Electronics Engineering</w:t>
      </w:r>
      <w:r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  <w:b/>
        </w:rPr>
        <w:tab/>
        <w:t xml:space="preserve">         </w:t>
      </w:r>
      <w:r w:rsidR="00DD3BA1"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</w:rPr>
        <w:t>Graduated Apr 2016</w:t>
      </w:r>
      <w:r>
        <w:rPr>
          <w:rFonts w:ascii="Times New Roman CYR" w:hAnsi="Times New Roman CYR" w:cs="Times New Roman CYR"/>
          <w:b/>
        </w:rPr>
        <w:br/>
      </w:r>
      <w:r>
        <w:rPr>
          <w:rFonts w:ascii="Times New Roman CYR" w:hAnsi="Times New Roman CYR" w:cs="Times New Roman CYR"/>
        </w:rPr>
        <w:t>Noakhali Ideal Polytechnic Institute.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          </w:t>
      </w:r>
      <w:r w:rsidR="00DD3BA1"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>GPA 3.14</w:t>
      </w:r>
      <w:r>
        <w:rPr>
          <w:rFonts w:ascii="Times New Roman CYR" w:hAnsi="Times New Roman CYR" w:cs="Times New Roman CYR"/>
        </w:rPr>
        <w:br/>
        <w:t>BTEB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          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</w:t>
      </w:r>
      <w:r w:rsidR="00DD3BA1"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>Electronics</w:t>
      </w:r>
      <w:r>
        <w:rPr>
          <w:rFonts w:ascii="Times New Roman CYR" w:hAnsi="Times New Roman CYR" w:cs="Times New Roman CYR"/>
        </w:rPr>
        <w:br/>
        <w:t>Noakhali, Bangladesh</w:t>
      </w:r>
    </w:p>
    <w:p w14:paraId="3823A29C" w14:textId="037DD429" w:rsidR="0025298D" w:rsidRDefault="00000000">
      <w:p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b/>
        </w:rPr>
        <w:t>Secondary School Certificate</w:t>
      </w:r>
      <w:r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  <w:b/>
        </w:rPr>
        <w:tab/>
        <w:t xml:space="preserve">         </w:t>
      </w:r>
      <w:r w:rsidR="00DD3BA1">
        <w:rPr>
          <w:rFonts w:ascii="Times New Roman CYR" w:hAnsi="Times New Roman CYR" w:cs="Times New Roman CYR"/>
          <w:b/>
        </w:rPr>
        <w:tab/>
      </w:r>
      <w:r>
        <w:rPr>
          <w:rFonts w:ascii="Times New Roman CYR" w:hAnsi="Times New Roman CYR" w:cs="Times New Roman CYR"/>
        </w:rPr>
        <w:t>Graduated 2012</w:t>
      </w:r>
      <w:r>
        <w:rPr>
          <w:rFonts w:ascii="Times New Roman CYR" w:hAnsi="Times New Roman CYR" w:cs="Times New Roman CYR"/>
          <w:b/>
        </w:rPr>
        <w:br/>
      </w:r>
      <w:r>
        <w:rPr>
          <w:rFonts w:ascii="Times New Roman CYR" w:hAnsi="Times New Roman CYR" w:cs="Times New Roman CYR"/>
        </w:rPr>
        <w:t>Miar Hat high school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          </w:t>
      </w:r>
      <w:r w:rsidR="00DD3BA1"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>GPA 2.50</w:t>
      </w:r>
      <w:r>
        <w:rPr>
          <w:rFonts w:ascii="Times New Roman CYR" w:hAnsi="Times New Roman CYR" w:cs="Times New Roman CYR"/>
        </w:rPr>
        <w:br/>
        <w:t>Cumilla Board</w:t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ab/>
        <w:t xml:space="preserve">                      </w:t>
      </w:r>
      <w:r w:rsidR="00DD3BA1">
        <w:rPr>
          <w:rFonts w:ascii="Times New Roman CYR" w:hAnsi="Times New Roman CYR" w:cs="Times New Roman CYR"/>
        </w:rPr>
        <w:tab/>
      </w:r>
      <w:r>
        <w:rPr>
          <w:rFonts w:ascii="Times New Roman CYR" w:hAnsi="Times New Roman CYR" w:cs="Times New Roman CYR"/>
        </w:rPr>
        <w:t>Humanities</w:t>
      </w:r>
      <w:r>
        <w:rPr>
          <w:rFonts w:ascii="Times New Roman CYR" w:hAnsi="Times New Roman CYR" w:cs="Times New Roman CYR"/>
        </w:rPr>
        <w:br/>
        <w:t>Noakhali, Bangladesh</w:t>
      </w:r>
    </w:p>
    <w:p w14:paraId="4A221A48" w14:textId="77777777" w:rsidR="0025298D" w:rsidRDefault="00000000">
      <w:p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E2B80B3" wp14:editId="55F51989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5489F1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ffiliations</w:t>
                              </w:r>
                            </w:p>
                            <w:p w14:paraId="5B3CA78F" w14:textId="77777777" w:rsidR="0025298D" w:rsidRDefault="0025298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2B80B3" id="Group 80" o:spid="_x0000_s1048" style="position:absolute;margin-left:0;margin-top:7.3pt;width:522.9pt;height:41.4pt;z-index:2516705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">
                <v:shape id="Picture 76" o:spid="_x0000_s1049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">
                  <v:imagedata r:id="rId21" o:title=""/>
                </v:shape>
                <v:shape id="Text Box 77" o:spid="_x0000_s1050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14:paraId="195489F1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ffiliations</w:t>
                        </w:r>
                      </w:p>
                      <w:p w14:paraId="5B3CA78F" w14:textId="77777777" w:rsidR="0025298D" w:rsidRDefault="0025298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51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4472c4 [3204]" strokeweight="1.25pt">
                  <v:stroke joinstyle="miter"/>
                </v:line>
              </v:group>
            </w:pict>
          </mc:Fallback>
        </mc:AlternateContent>
      </w:r>
    </w:p>
    <w:p w14:paraId="19570D4E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3BA63850" w14:textId="77777777" w:rsidR="0025298D" w:rsidRDefault="0025298D">
      <w:pPr>
        <w:spacing w:line="360" w:lineRule="auto"/>
        <w:rPr>
          <w:rFonts w:ascii="Times New Roman CYR" w:hAnsi="Times New Roman CYR" w:cs="Times New Roman CYR"/>
        </w:rPr>
      </w:pPr>
    </w:p>
    <w:p w14:paraId="72CB19C5" w14:textId="77777777" w:rsidR="0025298D" w:rsidRDefault="00000000">
      <w:pPr>
        <w:pStyle w:val="ListParagraph"/>
        <w:numPr>
          <w:ilvl w:val="0"/>
          <w:numId w:val="1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Proficient in WordPress development, theme customization, and plugin integration.</w:t>
      </w:r>
    </w:p>
    <w:p w14:paraId="74A88A0F" w14:textId="77777777" w:rsidR="0025298D" w:rsidRDefault="00000000">
      <w:pPr>
        <w:pStyle w:val="ListParagraph"/>
        <w:numPr>
          <w:ilvl w:val="0"/>
          <w:numId w:val="1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Skilled in HTML, CSS, and JavaScript for front-end design and development.</w:t>
      </w:r>
    </w:p>
    <w:p w14:paraId="00C54615" w14:textId="77777777" w:rsidR="0025298D" w:rsidRDefault="00000000">
      <w:pPr>
        <w:pStyle w:val="ListParagraph"/>
        <w:numPr>
          <w:ilvl w:val="0"/>
          <w:numId w:val="1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Knowledgeable in responsive web design for optimal viewing experiences across devices.</w:t>
      </w:r>
    </w:p>
    <w:p w14:paraId="2B1E4502" w14:textId="77777777" w:rsidR="0025298D" w:rsidRDefault="00000000">
      <w:pPr>
        <w:pStyle w:val="ListParagraph"/>
        <w:numPr>
          <w:ilvl w:val="0"/>
          <w:numId w:val="1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Strong problem-solving abilities and attention to detail in coding and troubleshooting.</w:t>
      </w:r>
    </w:p>
    <w:p w14:paraId="434A2C1A" w14:textId="77777777" w:rsidR="0025298D" w:rsidRDefault="00000000">
      <w:pPr>
        <w:pStyle w:val="ListParagraph"/>
        <w:numPr>
          <w:ilvl w:val="0"/>
          <w:numId w:val="1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Proven ability to meet project deadlines and deliver high-quality work under pressure.</w:t>
      </w:r>
    </w:p>
    <w:p w14:paraId="0F8AC6A4" w14:textId="77777777" w:rsidR="0025298D" w:rsidRDefault="00000000">
      <w:pPr>
        <w:pStyle w:val="ListParagraph"/>
        <w:numPr>
          <w:ilvl w:val="0"/>
          <w:numId w:val="1"/>
        </w:numPr>
        <w:spacing w:line="360" w:lineRule="auto"/>
        <w:rPr>
          <w:rFonts w:ascii="Times New Roman CYR" w:hAnsi="Times New Roman CYR" w:cs="Times New Roman CYR"/>
          <w:b/>
          <w:sz w:val="28"/>
          <w:szCs w:val="28"/>
        </w:rPr>
      </w:pPr>
      <w:r>
        <w:rPr>
          <w:rFonts w:ascii="Times New Roman CYR" w:hAnsi="Times New Roman CYR" w:cs="Times New Roman CYR"/>
        </w:rPr>
        <w:t>Excellent communication skills, facilitating effective collaboration with clients and team members.</w:t>
      </w:r>
    </w:p>
    <w:p w14:paraId="59F32DA2" w14:textId="77777777" w:rsidR="0025298D" w:rsidRDefault="0025298D">
      <w:pPr>
        <w:pStyle w:val="ListParagraph"/>
        <w:spacing w:line="360" w:lineRule="auto"/>
        <w:ind w:left="0"/>
        <w:rPr>
          <w:rFonts w:ascii="Times New Roman CYR" w:hAnsi="Times New Roman CYR" w:cs="Times New Roman CYR"/>
        </w:rPr>
      </w:pPr>
    </w:p>
    <w:p w14:paraId="3A2B97B1" w14:textId="77777777" w:rsidR="0025298D" w:rsidRDefault="0025298D">
      <w:pPr>
        <w:pStyle w:val="ListParagraph"/>
        <w:spacing w:line="360" w:lineRule="auto"/>
        <w:ind w:left="0"/>
        <w:rPr>
          <w:rFonts w:ascii="Times New Roman CYR" w:hAnsi="Times New Roman CYR" w:cs="Times New Roman CYR"/>
        </w:rPr>
      </w:pPr>
    </w:p>
    <w:p w14:paraId="356730CD" w14:textId="77777777" w:rsidR="0025298D" w:rsidRDefault="00000000">
      <w:pPr>
        <w:spacing w:line="24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6E173B0" wp14:editId="021FF564">
                <wp:simplePos x="0" y="0"/>
                <wp:positionH relativeFrom="column">
                  <wp:posOffset>9525</wp:posOffset>
                </wp:positionH>
                <wp:positionV relativeFrom="paragraph">
                  <wp:posOffset>19685</wp:posOffset>
                </wp:positionV>
                <wp:extent cx="6640830" cy="525780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BF4DCA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14:paraId="7317F12E" w14:textId="77777777" w:rsidR="0025298D" w:rsidRDefault="0025298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E173B0" id="Group 3" o:spid="_x0000_s1052" style="position:absolute;margin-left:.75pt;margin-top:1.55pt;width:522.9pt;height:41.4pt;z-index:2516766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">
                <v:shape id="Picture 86" o:spid="_x0000_s1053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">
                  <v:imagedata r:id="rId23" o:title=""/>
                </v:shape>
                <v:shape id="Text Box 87" o:spid="_x0000_s1054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    <v:textbox inset="0,0,0,0">
                    <w:txbxContent>
                      <w:p w14:paraId="11BF4DCA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14:paraId="7317F12E" w14:textId="77777777" w:rsidR="0025298D" w:rsidRDefault="0025298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5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4472c4 [3204]" strokeweight="1.25pt">
                  <v:stroke joinstyle="miter"/>
                </v:line>
              </v:group>
            </w:pict>
          </mc:Fallback>
        </mc:AlternateContent>
      </w:r>
    </w:p>
    <w:p w14:paraId="52C7F799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5C727B3A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2EEE4753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WordPress Theme Development.</w:t>
      </w:r>
    </w:p>
    <w:p w14:paraId="71014666" w14:textId="4A93F363" w:rsidR="007C7236" w:rsidRDefault="007C7236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Plugin Customization.</w:t>
      </w:r>
    </w:p>
    <w:p w14:paraId="0632FA2C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Theme Customization.</w:t>
      </w:r>
    </w:p>
    <w:p w14:paraId="6CB4143E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Responsive Design.</w:t>
      </w:r>
    </w:p>
    <w:p w14:paraId="53797972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Cross-Browser Compatibility.</w:t>
      </w:r>
    </w:p>
    <w:p w14:paraId="7634EC0B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WordPress Coding Standards.</w:t>
      </w:r>
    </w:p>
    <w:p w14:paraId="675055D5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bCs/>
          <w:sz w:val="24"/>
          <w:szCs w:val="24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Performance Optimization.</w:t>
      </w:r>
    </w:p>
    <w:p w14:paraId="0FF9C5B1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bCs/>
          <w:sz w:val="24"/>
          <w:szCs w:val="24"/>
        </w:rPr>
        <w:t>Testing and Deploy.</w:t>
      </w:r>
    </w:p>
    <w:p w14:paraId="7C21CDB2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>Git Control</w:t>
      </w:r>
    </w:p>
    <w:p w14:paraId="37DD20EC" w14:textId="77777777" w:rsidR="0025298D" w:rsidRDefault="00000000">
      <w:pPr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</w:rPr>
        <w:t xml:space="preserve">Note: </w:t>
      </w:r>
      <w:r>
        <w:rPr>
          <w:rFonts w:ascii="Times New Roman CYR" w:eastAsia="Roboto" w:hAnsi="Times New Roman CYR" w:cs="Times New Roman CYR"/>
          <w:color w:val="0D0D0D"/>
          <w:sz w:val="20"/>
          <w:szCs w:val="20"/>
          <w:shd w:val="clear" w:color="auto" w:fill="FFFFFF"/>
          <w:lang w:eastAsia="zh-CN" w:bidi="ar"/>
        </w:rPr>
        <w:t>"I'm a part-time work develop in React, React Native, Node.js, Laravel, and Ruby, with a knack for juggling multiple projects. Specializing in flexible, part-time engagements, I bring a versatile skill set to each endeavor, from front-end development with React to back-end proficiency with Node.js, Laravel, and Ruby frameworks."</w:t>
      </w:r>
    </w:p>
    <w:p w14:paraId="3944CFEE" w14:textId="77777777" w:rsidR="0025298D" w:rsidRDefault="0025298D">
      <w:pPr>
        <w:pStyle w:val="ListParagraph"/>
        <w:spacing w:line="360" w:lineRule="auto"/>
        <w:ind w:left="0"/>
        <w:rPr>
          <w:rFonts w:ascii="Times New Roman" w:hAnsi="Times New Roman" w:cs="Times New Roman"/>
        </w:rPr>
      </w:pPr>
    </w:p>
    <w:p w14:paraId="1FE9C145" w14:textId="77777777" w:rsidR="0025298D" w:rsidRDefault="00000000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F15B7A0" wp14:editId="1F3234BE">
                <wp:simplePos x="0" y="0"/>
                <wp:positionH relativeFrom="column">
                  <wp:posOffset>-17780</wp:posOffset>
                </wp:positionH>
                <wp:positionV relativeFrom="paragraph">
                  <wp:posOffset>45085</wp:posOffset>
                </wp:positionV>
                <wp:extent cx="6640830" cy="52578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DB25AB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14:paraId="5540E304" w14:textId="77777777" w:rsidR="0025298D" w:rsidRDefault="0025298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15B7A0" id="Group 1" o:spid="_x0000_s1056" style="position:absolute;margin-left:-1.4pt;margin-top:3.55pt;width:522.9pt;height:41.4pt;z-index:25167564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">
                <v:shape id="Picture 90" o:spid="_x0000_s1057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">
                  <v:imagedata r:id="rId25" o:title=""/>
                </v:shape>
                <v:shape id="Text Box 91" o:spid="_x0000_s1058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    <v:textbox inset="0,0,0,0">
                    <w:txbxContent>
                      <w:p w14:paraId="3FDB25AB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14:paraId="5540E304" w14:textId="77777777" w:rsidR="0025298D" w:rsidRDefault="0025298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4472c4 [3204]" strokeweight="1.25pt">
                  <v:stroke joinstyle="miter"/>
                </v:line>
              </v:group>
            </w:pict>
          </mc:Fallback>
        </mc:AlternateContent>
      </w:r>
    </w:p>
    <w:p w14:paraId="65A82571" w14:textId="77777777" w:rsidR="0025298D" w:rsidRDefault="0025298D">
      <w:pPr>
        <w:spacing w:line="240" w:lineRule="auto"/>
        <w:rPr>
          <w:rFonts w:ascii="Times New Roman" w:hAnsi="Times New Roman" w:cs="Times New Roman"/>
        </w:rPr>
      </w:pPr>
    </w:p>
    <w:p w14:paraId="7EB154C9" w14:textId="77777777" w:rsidR="0025298D" w:rsidRDefault="0025298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40EA312" w14:textId="77777777" w:rsidR="0025298D" w:rsidRDefault="00000000">
      <w:pPr>
        <w:spacing w:line="24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 xml:space="preserve">Company Name: </w:t>
      </w:r>
      <w:r>
        <w:rPr>
          <w:rFonts w:ascii="Times New Roman CYR" w:hAnsi="Times New Roman CYR" w:cs="Times New Roman CYR"/>
          <w:sz w:val="24"/>
          <w:szCs w:val="24"/>
        </w:rPr>
        <w:t xml:space="preserve"> DUSRA Soft Limited.</w:t>
      </w:r>
    </w:p>
    <w:p w14:paraId="7092D3B6" w14:textId="77777777" w:rsidR="0025298D" w:rsidRDefault="0025298D">
      <w:pPr>
        <w:spacing w:line="240" w:lineRule="auto"/>
        <w:rPr>
          <w:rFonts w:ascii="Times New Roman CYR" w:hAnsi="Times New Roman CYR" w:cs="Times New Roman CYR"/>
          <w:sz w:val="2"/>
          <w:szCs w:val="2"/>
        </w:rPr>
      </w:pPr>
    </w:p>
    <w:p w14:paraId="4BD0D5CB" w14:textId="77777777" w:rsidR="0025298D" w:rsidRDefault="00000000">
      <w:pPr>
        <w:tabs>
          <w:tab w:val="left" w:pos="594"/>
          <w:tab w:val="left" w:pos="900"/>
          <w:tab w:val="left" w:pos="3168"/>
          <w:tab w:val="left" w:pos="3474"/>
          <w:tab w:val="left" w:pos="6675"/>
        </w:tabs>
        <w:spacing w:line="360" w:lineRule="auto"/>
        <w:ind w:right="60"/>
        <w:rPr>
          <w:rFonts w:ascii="Times New Roman CYR" w:hAnsi="Times New Roman CYR" w:cs="Times New Roman CYR"/>
          <w:spacing w:val="-2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pacing w:val="-2"/>
          <w:sz w:val="24"/>
          <w:szCs w:val="24"/>
        </w:rPr>
        <w:t>Company Location:</w:t>
      </w:r>
      <w:r>
        <w:rPr>
          <w:rFonts w:ascii="Times New Roman CYR" w:hAnsi="Times New Roman CYR" w:cs="Times New Roman CYR"/>
          <w:spacing w:val="-2"/>
          <w:sz w:val="24"/>
          <w:szCs w:val="24"/>
        </w:rPr>
        <w:t xml:space="preserve">  Dhanmondi, Dhaka-1209 </w:t>
      </w:r>
    </w:p>
    <w:p w14:paraId="25A69D25" w14:textId="77777777" w:rsidR="0025298D" w:rsidRDefault="00000000">
      <w:pPr>
        <w:tabs>
          <w:tab w:val="left" w:pos="594"/>
          <w:tab w:val="left" w:pos="900"/>
          <w:tab w:val="left" w:pos="3168"/>
          <w:tab w:val="left" w:pos="3474"/>
          <w:tab w:val="left" w:pos="6675"/>
        </w:tabs>
        <w:spacing w:line="360" w:lineRule="auto"/>
        <w:ind w:right="60"/>
        <w:rPr>
          <w:rFonts w:ascii="Times New Roman CYR" w:hAnsi="Times New Roman CYR" w:cs="Times New Roman CYR"/>
          <w:spacing w:val="-2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pacing w:val="-2"/>
          <w:sz w:val="24"/>
          <w:szCs w:val="24"/>
        </w:rPr>
        <w:t>Designation:</w:t>
      </w:r>
      <w:r>
        <w:rPr>
          <w:rFonts w:ascii="Times New Roman CYR" w:hAnsi="Times New Roman CYR" w:cs="Times New Roman CYR"/>
          <w:spacing w:val="-2"/>
          <w:sz w:val="24"/>
          <w:szCs w:val="24"/>
        </w:rPr>
        <w:t xml:space="preserve">  Web Developer.                                </w:t>
      </w:r>
    </w:p>
    <w:p w14:paraId="03E76A77" w14:textId="77777777" w:rsidR="0025298D" w:rsidRDefault="00000000">
      <w:pPr>
        <w:tabs>
          <w:tab w:val="left" w:pos="594"/>
          <w:tab w:val="left" w:pos="900"/>
          <w:tab w:val="left" w:pos="3168"/>
          <w:tab w:val="left" w:pos="3474"/>
          <w:tab w:val="left" w:pos="6675"/>
        </w:tabs>
        <w:spacing w:line="360" w:lineRule="auto"/>
        <w:ind w:right="60"/>
        <w:rPr>
          <w:rFonts w:ascii="Times New Roman CYR" w:hAnsi="Times New Roman CYR" w:cs="Times New Roman CYR"/>
          <w:spacing w:val="-2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pacing w:val="-2"/>
          <w:sz w:val="24"/>
          <w:szCs w:val="24"/>
        </w:rPr>
        <w:t xml:space="preserve">Job Experience Time:  </w:t>
      </w:r>
      <w:r>
        <w:rPr>
          <w:rFonts w:ascii="Times New Roman CYR" w:hAnsi="Times New Roman CYR" w:cs="Times New Roman CYR"/>
          <w:bCs/>
          <w:color w:val="000000" w:themeColor="text1"/>
        </w:rPr>
        <w:t>3 Years</w:t>
      </w:r>
    </w:p>
    <w:p w14:paraId="5FEBF86C" w14:textId="77777777" w:rsidR="0025298D" w:rsidRDefault="00000000">
      <w:p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b/>
          <w:bCs/>
          <w:spacing w:val="-2"/>
        </w:rPr>
        <w:t>Job Start Date</w:t>
      </w:r>
      <w:r>
        <w:rPr>
          <w:rFonts w:ascii="Times New Roman CYR" w:hAnsi="Times New Roman CYR" w:cs="Times New Roman CYR"/>
          <w:spacing w:val="-2"/>
        </w:rPr>
        <w:t xml:space="preserve"> -  01.07.21 </w:t>
      </w:r>
      <w:r>
        <w:rPr>
          <w:rFonts w:ascii="Times New Roman CYR" w:hAnsi="Times New Roman CYR" w:cs="Times New Roman CYR"/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641E2FAB" wp14:editId="75179A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A6CD9D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14:paraId="0B2ACCEA" w14:textId="77777777" w:rsidR="0025298D" w:rsidRDefault="0025298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1E2FAB" id="Group 97" o:spid="_x0000_s1060" style="position:absolute;margin-left:0;margin-top:0;width:522.9pt;height:41.4pt;z-index:25167155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">
                <v:shape id="Picture 98" o:spid="_x0000_s1061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">
                  <v:imagedata r:id="rId27" o:title=""/>
                </v:shape>
                <v:shape id="Text Box 99" o:spid="_x0000_s1062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14:paraId="25A6CD9D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14:paraId="0B2ACCEA" w14:textId="77777777" w:rsidR="0025298D" w:rsidRDefault="0025298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3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7AA632FA" w14:textId="77777777" w:rsidR="0025298D" w:rsidRDefault="0025298D">
      <w:pPr>
        <w:pStyle w:val="ListParagraph"/>
        <w:spacing w:line="240" w:lineRule="auto"/>
        <w:ind w:left="0"/>
        <w:rPr>
          <w:rFonts w:ascii="Times New Roman CYR" w:hAnsi="Times New Roman CYR" w:cs="Times New Roman CYR"/>
        </w:rPr>
      </w:pPr>
    </w:p>
    <w:p w14:paraId="54FEA8AA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489967BC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Bangla: Mother Tongue.</w:t>
      </w:r>
      <w:r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ab/>
      </w:r>
    </w:p>
    <w:p w14:paraId="402D794E" w14:textId="77777777" w:rsidR="0025298D" w:rsidRDefault="00000000">
      <w:pPr>
        <w:pStyle w:val="ListParagraph"/>
        <w:numPr>
          <w:ilvl w:val="0"/>
          <w:numId w:val="2"/>
        </w:numPr>
        <w:spacing w:line="36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sz w:val="24"/>
          <w:szCs w:val="24"/>
        </w:rPr>
        <w:t>English: Fluent in Feeding, Writing &amp; Spoken Mid Level.</w:t>
      </w:r>
    </w:p>
    <w:p w14:paraId="2B936F4B" w14:textId="77777777" w:rsidR="0025298D" w:rsidRDefault="0025298D">
      <w:pPr>
        <w:pStyle w:val="ListParagraph"/>
        <w:spacing w:line="240" w:lineRule="auto"/>
        <w:ind w:left="0"/>
        <w:rPr>
          <w:rFonts w:ascii="Times New Roman CYR" w:hAnsi="Times New Roman CYR" w:cs="Times New Roman CYR"/>
        </w:rPr>
      </w:pPr>
    </w:p>
    <w:p w14:paraId="52214E70" w14:textId="77777777" w:rsidR="0025298D" w:rsidRDefault="0025298D">
      <w:pPr>
        <w:pStyle w:val="ListParagraph"/>
        <w:spacing w:line="240" w:lineRule="auto"/>
        <w:ind w:left="0"/>
        <w:rPr>
          <w:rFonts w:ascii="Times New Roman CYR" w:hAnsi="Times New Roman CYR" w:cs="Times New Roman CYR"/>
        </w:rPr>
      </w:pPr>
    </w:p>
    <w:p w14:paraId="62CAEF62" w14:textId="77777777" w:rsidR="0025298D" w:rsidRDefault="00000000">
      <w:pPr>
        <w:pStyle w:val="ListParagraph"/>
        <w:spacing w:line="240" w:lineRule="auto"/>
        <w:ind w:left="0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58A13E4" wp14:editId="3D29E287">
                <wp:simplePos x="0" y="0"/>
                <wp:positionH relativeFrom="column">
                  <wp:posOffset>0</wp:posOffset>
                </wp:positionH>
                <wp:positionV relativeFrom="paragraph">
                  <wp:posOffset>136525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5DE6EAB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14:paraId="614849E5" w14:textId="77777777" w:rsidR="0025298D" w:rsidRDefault="0025298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8A13E4" id="Group 101" o:spid="_x0000_s1064" style="position:absolute;margin-left:0;margin-top:10.75pt;width:522.9pt;height:41.4pt;z-index:2516725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">
                <v:shape id="Picture 102" o:spid="_x0000_s1065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">
                  <v:imagedata r:id="rId29" o:title=""/>
                </v:shape>
                <v:shape id="Text Box 103" o:spid="_x0000_s1066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14:paraId="25DE6EAB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14:paraId="614849E5" w14:textId="77777777" w:rsidR="0025298D" w:rsidRDefault="0025298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7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1E4E747F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tbl>
      <w:tblPr>
        <w:tblStyle w:val="TableGrid"/>
        <w:tblpPr w:leftFromText="180" w:rightFromText="180" w:vertAnchor="text" w:horzAnchor="page" w:tblpX="841" w:tblpY="409"/>
        <w:tblOverlap w:val="never"/>
        <w:tblW w:w="104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0"/>
        <w:gridCol w:w="6040"/>
      </w:tblGrid>
      <w:tr w:rsidR="0025298D" w14:paraId="45C0E2E5" w14:textId="77777777">
        <w:trPr>
          <w:trHeight w:val="369"/>
        </w:trPr>
        <w:tc>
          <w:tcPr>
            <w:tcW w:w="4360" w:type="dxa"/>
          </w:tcPr>
          <w:p w14:paraId="42D7E336" w14:textId="77777777" w:rsidR="0025298D" w:rsidRDefault="0000000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 CYR" w:hAnsi="Times New Roman CYR" w:cs="Times New Roman CYR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sz w:val="24"/>
                <w:szCs w:val="24"/>
              </w:rPr>
              <w:t>Traveling.</w:t>
            </w:r>
          </w:p>
        </w:tc>
        <w:tc>
          <w:tcPr>
            <w:tcW w:w="6040" w:type="dxa"/>
          </w:tcPr>
          <w:p w14:paraId="6F34557F" w14:textId="77777777" w:rsidR="0025298D" w:rsidRDefault="0000000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 CYR" w:hAnsi="Times New Roman CYR" w:cs="Times New Roman CYR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sz w:val="24"/>
                <w:szCs w:val="24"/>
              </w:rPr>
              <w:t>Play Badminton</w:t>
            </w:r>
          </w:p>
        </w:tc>
      </w:tr>
      <w:tr w:rsidR="0025298D" w14:paraId="22963AC1" w14:textId="77777777">
        <w:trPr>
          <w:trHeight w:val="354"/>
        </w:trPr>
        <w:tc>
          <w:tcPr>
            <w:tcW w:w="4360" w:type="dxa"/>
          </w:tcPr>
          <w:p w14:paraId="13CD4B7A" w14:textId="77777777" w:rsidR="0025298D" w:rsidRDefault="0000000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 CYR" w:hAnsi="Times New Roman CYR" w:cs="Times New Roman CYR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sz w:val="24"/>
                <w:szCs w:val="24"/>
              </w:rPr>
              <w:t>Listening islamic lecture.</w:t>
            </w:r>
          </w:p>
        </w:tc>
        <w:tc>
          <w:tcPr>
            <w:tcW w:w="6040" w:type="dxa"/>
          </w:tcPr>
          <w:p w14:paraId="45D54A75" w14:textId="77777777" w:rsidR="0025298D" w:rsidRDefault="0000000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 CYR" w:hAnsi="Times New Roman CYR" w:cs="Times New Roman CYR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sz w:val="24"/>
                <w:szCs w:val="24"/>
              </w:rPr>
              <w:t>Writing short stories.</w:t>
            </w:r>
          </w:p>
        </w:tc>
      </w:tr>
      <w:tr w:rsidR="0025298D" w14:paraId="36E13771" w14:textId="77777777">
        <w:trPr>
          <w:trHeight w:val="244"/>
        </w:trPr>
        <w:tc>
          <w:tcPr>
            <w:tcW w:w="4360" w:type="dxa"/>
          </w:tcPr>
          <w:p w14:paraId="7858C631" w14:textId="77777777" w:rsidR="0025298D" w:rsidRDefault="0025298D">
            <w:pPr>
              <w:pStyle w:val="ListParagraph"/>
              <w:spacing w:after="0" w:line="240" w:lineRule="auto"/>
              <w:ind w:left="0"/>
              <w:rPr>
                <w:rFonts w:ascii="Times New Roman CYR" w:hAnsi="Times New Roman CYR" w:cs="Times New Roman CYR"/>
                <w:sz w:val="24"/>
                <w:szCs w:val="24"/>
              </w:rPr>
            </w:pPr>
          </w:p>
        </w:tc>
        <w:tc>
          <w:tcPr>
            <w:tcW w:w="6040" w:type="dxa"/>
          </w:tcPr>
          <w:p w14:paraId="00B83BF8" w14:textId="77777777" w:rsidR="0025298D" w:rsidRDefault="0025298D">
            <w:pPr>
              <w:spacing w:after="0" w:line="240" w:lineRule="auto"/>
              <w:rPr>
                <w:rFonts w:ascii="Times New Roman CYR" w:hAnsi="Times New Roman CYR" w:cs="Times New Roman CYR"/>
                <w:sz w:val="24"/>
                <w:szCs w:val="24"/>
              </w:rPr>
            </w:pPr>
          </w:p>
        </w:tc>
      </w:tr>
    </w:tbl>
    <w:p w14:paraId="7918B32E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439EDBCE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7C556CC3" w14:textId="77777777" w:rsidR="00DD3BA1" w:rsidRDefault="00DD3BA1">
      <w:pPr>
        <w:spacing w:line="240" w:lineRule="auto"/>
        <w:rPr>
          <w:rFonts w:ascii="Times New Roman CYR" w:hAnsi="Times New Roman CYR" w:cs="Times New Roman CYR"/>
        </w:rPr>
      </w:pPr>
    </w:p>
    <w:p w14:paraId="40633D7C" w14:textId="40043441" w:rsidR="0025298D" w:rsidRDefault="00000000">
      <w:pPr>
        <w:spacing w:line="240" w:lineRule="auto"/>
        <w:rPr>
          <w:rFonts w:ascii="Times New Roman CYR" w:hAnsi="Times New Roman CYR" w:cs="Times New Roman CYR"/>
        </w:rPr>
      </w:pPr>
      <w:r>
        <w:rPr>
          <w:rFonts w:ascii="Times New Roman CYR" w:hAnsi="Times New Roman CYR" w:cs="Times New Roman CYR"/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AE42093" wp14:editId="6CC25E79">
                <wp:simplePos x="0" y="0"/>
                <wp:positionH relativeFrom="column">
                  <wp:posOffset>0</wp:posOffset>
                </wp:positionH>
                <wp:positionV relativeFrom="paragraph">
                  <wp:posOffset>179705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2CF291" w14:textId="77777777" w:rsidR="0025298D" w:rsidRDefault="00000000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18627467" w14:textId="77777777" w:rsidR="0025298D" w:rsidRDefault="0025298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E42093" id="Group 105" o:spid="_x0000_s1068" style="position:absolute;margin-left:0;margin-top:14.15pt;width:522.9pt;height:41.4pt;z-index:25167360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">
                <v:shape id="Picture 106" o:spid="_x0000_s1069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">
                  <v:imagedata r:id="rId31" o:title=""/>
                </v:shape>
                <v:shape id="Text Box 107" o:spid="_x0000_s1070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14:paraId="352CF291" w14:textId="77777777" w:rsidR="0025298D" w:rsidRDefault="00000000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18627467" w14:textId="77777777" w:rsidR="0025298D" w:rsidRDefault="0025298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1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3A3A9B1C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755D4B93" w14:textId="77777777" w:rsidR="0025298D" w:rsidRDefault="0025298D">
      <w:pPr>
        <w:spacing w:line="240" w:lineRule="auto"/>
        <w:rPr>
          <w:rFonts w:ascii="Times New Roman CYR" w:hAnsi="Times New Roman CYR" w:cs="Times New Roman CYR"/>
        </w:rPr>
      </w:pPr>
    </w:p>
    <w:p w14:paraId="17292E68" w14:textId="77777777" w:rsidR="0025298D" w:rsidRDefault="0025298D">
      <w:pPr>
        <w:tabs>
          <w:tab w:val="left" w:pos="1710"/>
        </w:tabs>
        <w:spacing w:line="240" w:lineRule="auto"/>
        <w:rPr>
          <w:rFonts w:ascii="Times New Roman CYR" w:hAnsi="Times New Roman CYR" w:cs="Times New Roman CYR"/>
          <w:b/>
          <w:bCs/>
        </w:rPr>
      </w:pPr>
    </w:p>
    <w:p w14:paraId="21E603C1" w14:textId="77777777" w:rsidR="0025298D" w:rsidRDefault="0025298D">
      <w:pPr>
        <w:tabs>
          <w:tab w:val="left" w:pos="1710"/>
        </w:tabs>
        <w:spacing w:line="240" w:lineRule="auto"/>
        <w:rPr>
          <w:rFonts w:ascii="Times New Roman CYR" w:hAnsi="Times New Roman CYR" w:cs="Times New Roman CYR"/>
          <w:b/>
          <w:bCs/>
          <w:sz w:val="2"/>
          <w:szCs w:val="2"/>
        </w:rPr>
      </w:pPr>
    </w:p>
    <w:p w14:paraId="102AD0E4" w14:textId="18D089F9" w:rsidR="0025298D" w:rsidRDefault="00000000" w:rsidP="00DD3BA1">
      <w:pPr>
        <w:tabs>
          <w:tab w:val="left" w:pos="1710"/>
        </w:tabs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Name</w:t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Abul Hasnat.</w:t>
      </w:r>
      <w:r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b/>
          <w:bCs/>
          <w:sz w:val="24"/>
          <w:szCs w:val="24"/>
        </w:rPr>
        <w:t>Place Of Birth</w:t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Noakhali, Bangladeshi.</w:t>
      </w:r>
    </w:p>
    <w:p w14:paraId="04FE70A9" w14:textId="6FB3F574" w:rsidR="00DD3BA1" w:rsidRDefault="00000000" w:rsidP="00DD3BA1">
      <w:pPr>
        <w:tabs>
          <w:tab w:val="left" w:pos="1710"/>
        </w:tabs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Nick Name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 xml:space="preserve">: Tanvir.                              </w:t>
      </w:r>
      <w:r>
        <w:rPr>
          <w:rFonts w:ascii="Times New Roman CYR" w:hAnsi="Times New Roman CYR" w:cs="Times New Roman CYR"/>
          <w:b/>
          <w:bCs/>
          <w:sz w:val="24"/>
          <w:szCs w:val="24"/>
        </w:rPr>
        <w:t xml:space="preserve">Father’s Name  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Abul Basar.</w:t>
      </w:r>
    </w:p>
    <w:p w14:paraId="705F940D" w14:textId="4753247F" w:rsidR="0025298D" w:rsidRDefault="00000000" w:rsidP="00DD3BA1">
      <w:pPr>
        <w:tabs>
          <w:tab w:val="left" w:pos="1710"/>
        </w:tabs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Nationality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Bangladesh.</w:t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>Mother’s Name</w:t>
      </w:r>
      <w:r w:rsidR="00DD3BA1">
        <w:rPr>
          <w:rFonts w:ascii="Times New Roman CYR" w:hAnsi="Times New Roman CYR" w:cs="Times New Roman CYR"/>
          <w:sz w:val="24"/>
          <w:szCs w:val="24"/>
        </w:rPr>
        <w:tab/>
        <w:t>: Mrs.Khaleda Akter.</w:t>
      </w:r>
    </w:p>
    <w:p w14:paraId="1DBFBBB9" w14:textId="6CC01EEE" w:rsidR="0025298D" w:rsidRDefault="00000000" w:rsidP="00DD3BA1">
      <w:pPr>
        <w:tabs>
          <w:tab w:val="left" w:pos="1710"/>
        </w:tabs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Blood Group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B + (ve).</w:t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>Birthday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 w:rsidR="00DD3BA1">
        <w:rPr>
          <w:rFonts w:ascii="Times New Roman CYR" w:hAnsi="Times New Roman CYR" w:cs="Times New Roman CYR"/>
          <w:sz w:val="24"/>
          <w:szCs w:val="24"/>
        </w:rPr>
        <w:t xml:space="preserve">: October 25, 1996.        </w:t>
      </w:r>
    </w:p>
    <w:p w14:paraId="238685FE" w14:textId="7ACF1DE3" w:rsidR="00DD3BA1" w:rsidRDefault="00000000" w:rsidP="00DD3BA1">
      <w:pPr>
        <w:tabs>
          <w:tab w:val="left" w:pos="1710"/>
        </w:tabs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 xml:space="preserve">Marital Status    </w:t>
      </w:r>
      <w:r>
        <w:rPr>
          <w:rFonts w:ascii="Times New Roman CYR" w:hAnsi="Times New Roman CYR" w:cs="Times New Roman CYR"/>
          <w:sz w:val="24"/>
          <w:szCs w:val="24"/>
        </w:rPr>
        <w:t>: Single.</w:t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 w:rsidR="00DD3BA1"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b/>
          <w:bCs/>
          <w:sz w:val="24"/>
          <w:szCs w:val="24"/>
        </w:rPr>
        <w:t>Religion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Muslim.</w:t>
      </w:r>
    </w:p>
    <w:p w14:paraId="68D87ED4" w14:textId="004CF603" w:rsidR="0025298D" w:rsidRDefault="00000000" w:rsidP="00DD3BA1">
      <w:pPr>
        <w:tabs>
          <w:tab w:val="left" w:pos="1710"/>
        </w:tabs>
        <w:spacing w:line="36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Height</w:t>
      </w:r>
      <w:r>
        <w:rPr>
          <w:rFonts w:ascii="Times New Roman CYR" w:hAnsi="Times New Roman CYR" w:cs="Times New Roman CYR"/>
          <w:sz w:val="24"/>
          <w:szCs w:val="24"/>
        </w:rPr>
        <w:t xml:space="preserve">                 : 5 Feet 7 Inch.</w:t>
      </w:r>
    </w:p>
    <w:p w14:paraId="44142901" w14:textId="77777777" w:rsidR="0025298D" w:rsidRDefault="0025298D">
      <w:pPr>
        <w:tabs>
          <w:tab w:val="left" w:pos="1710"/>
        </w:tabs>
        <w:spacing w:line="240" w:lineRule="auto"/>
        <w:rPr>
          <w:rFonts w:ascii="Times New Roman CYR" w:hAnsi="Times New Roman CYR" w:cs="Times New Roman CYR"/>
        </w:rPr>
      </w:pPr>
    </w:p>
    <w:p w14:paraId="5475EBCC" w14:textId="77777777" w:rsidR="0025298D" w:rsidRDefault="0025298D">
      <w:pPr>
        <w:tabs>
          <w:tab w:val="left" w:pos="1710"/>
        </w:tabs>
        <w:spacing w:line="240" w:lineRule="auto"/>
        <w:rPr>
          <w:rFonts w:ascii="Times New Roman CYR" w:hAnsi="Times New Roman CYR" w:cs="Times New Roman CYR"/>
        </w:rPr>
      </w:pPr>
    </w:p>
    <w:p w14:paraId="4AE3C22E" w14:textId="19EA0E9C" w:rsidR="0025298D" w:rsidRDefault="00000000">
      <w:pPr>
        <w:spacing w:line="360" w:lineRule="auto"/>
        <w:rPr>
          <w:rFonts w:ascii="Times New Roman CYR" w:hAnsi="Times New Roman CYR" w:cs="Times New Roman CYR"/>
          <w:sz w:val="4"/>
          <w:szCs w:val="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Permanent Address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 xml:space="preserve">:   village- South Nazir Pur (area code-1097), </w:t>
      </w:r>
      <w:r>
        <w:rPr>
          <w:rFonts w:ascii="Times New Roman CYR" w:hAnsi="Times New Roman CYR" w:cs="Times New Roman CYR"/>
          <w:b/>
          <w:bCs/>
          <w:sz w:val="24"/>
          <w:szCs w:val="24"/>
        </w:rPr>
        <w:t>P.O</w:t>
      </w:r>
      <w:r>
        <w:rPr>
          <w:rFonts w:ascii="Times New Roman CYR" w:hAnsi="Times New Roman CYR" w:cs="Times New Roman CYR"/>
          <w:sz w:val="24"/>
          <w:szCs w:val="24"/>
        </w:rPr>
        <w:t xml:space="preserve">: Dinmonir Hat, Post Code: 3803       </w:t>
      </w:r>
      <w:r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ab/>
        <w:t xml:space="preserve"> </w:t>
      </w:r>
      <w:r w:rsidR="00DD3BA1">
        <w:rPr>
          <w:rFonts w:ascii="Times New Roman CYR" w:hAnsi="Times New Roman CYR" w:cs="Times New Roman CYR"/>
          <w:sz w:val="24"/>
          <w:szCs w:val="24"/>
        </w:rPr>
        <w:t xml:space="preserve">   </w:t>
      </w:r>
      <w:r>
        <w:rPr>
          <w:rFonts w:ascii="Times New Roman CYR" w:hAnsi="Times New Roman CYR" w:cs="Times New Roman CYR"/>
          <w:sz w:val="24"/>
          <w:szCs w:val="24"/>
        </w:rPr>
        <w:t xml:space="preserve"> </w:t>
      </w:r>
      <w:r>
        <w:rPr>
          <w:rFonts w:ascii="Times New Roman CYR" w:hAnsi="Times New Roman CYR" w:cs="Times New Roman CYR"/>
          <w:b/>
          <w:bCs/>
          <w:sz w:val="24"/>
          <w:szCs w:val="24"/>
        </w:rPr>
        <w:t>P.S</w:t>
      </w:r>
      <w:r>
        <w:rPr>
          <w:rFonts w:ascii="Times New Roman CYR" w:hAnsi="Times New Roman CYR" w:cs="Times New Roman CYR"/>
          <w:sz w:val="24"/>
          <w:szCs w:val="24"/>
        </w:rPr>
        <w:t xml:space="preserve">: sadar, </w:t>
      </w:r>
      <w:r>
        <w:rPr>
          <w:rFonts w:ascii="Times New Roman CYR" w:hAnsi="Times New Roman CYR" w:cs="Times New Roman CYR"/>
          <w:b/>
          <w:bCs/>
          <w:sz w:val="24"/>
          <w:szCs w:val="24"/>
        </w:rPr>
        <w:t>District</w:t>
      </w:r>
      <w:r>
        <w:rPr>
          <w:rFonts w:ascii="Times New Roman CYR" w:hAnsi="Times New Roman CYR" w:cs="Times New Roman CYR"/>
          <w:sz w:val="24"/>
          <w:szCs w:val="24"/>
        </w:rPr>
        <w:t>: Noakhali, Bangladesh.</w:t>
      </w:r>
    </w:p>
    <w:p w14:paraId="1E9D4D15" w14:textId="02BA0C89" w:rsidR="0025298D" w:rsidRDefault="00000000">
      <w:pPr>
        <w:spacing w:line="24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Present Address</w:t>
      </w:r>
      <w:r w:rsidR="00DD3BA1">
        <w:rPr>
          <w:rFonts w:ascii="Times New Roman CYR" w:hAnsi="Times New Roman CYR" w:cs="Times New Roman CYR"/>
          <w:b/>
          <w:bCs/>
          <w:sz w:val="24"/>
          <w:szCs w:val="24"/>
        </w:rPr>
        <w:tab/>
      </w:r>
      <w:r>
        <w:rPr>
          <w:rFonts w:ascii="Times New Roman CYR" w:hAnsi="Times New Roman CYR" w:cs="Times New Roman CYR"/>
          <w:sz w:val="24"/>
          <w:szCs w:val="24"/>
        </w:rPr>
        <w:t>:   House #227/2/A, Chistiya Mongil Rode, Modhubazar, West Dhanmondi, Dhaka.</w:t>
      </w:r>
    </w:p>
    <w:p w14:paraId="13A2E776" w14:textId="77777777" w:rsidR="0025298D" w:rsidRDefault="0025298D">
      <w:pPr>
        <w:spacing w:line="240" w:lineRule="auto"/>
        <w:rPr>
          <w:rFonts w:ascii="Times New Roman CYR" w:hAnsi="Times New Roman CYR" w:cs="Times New Roman CYR"/>
          <w:sz w:val="24"/>
          <w:szCs w:val="24"/>
        </w:rPr>
      </w:pPr>
    </w:p>
    <w:p w14:paraId="6B96629F" w14:textId="77777777" w:rsidR="0025298D" w:rsidRDefault="00000000">
      <w:pPr>
        <w:spacing w:line="240" w:lineRule="auto"/>
        <w:rPr>
          <w:rFonts w:ascii="Times New Roman CYR" w:hAnsi="Times New Roman CYR" w:cs="Times New Roman CYR"/>
          <w:b/>
          <w:sz w:val="24"/>
          <w:szCs w:val="24"/>
        </w:rPr>
      </w:pPr>
      <w:r>
        <w:rPr>
          <w:rFonts w:ascii="Times New Roman CYR" w:hAnsi="Times New Roman CYR" w:cs="Times New Roman CYR"/>
          <w:b/>
          <w:sz w:val="24"/>
          <w:szCs w:val="24"/>
          <w:u w:val="single"/>
        </w:rPr>
        <w:t>Declaration</w:t>
      </w:r>
    </w:p>
    <w:p w14:paraId="035255EB" w14:textId="7BD44FA3" w:rsidR="0025298D" w:rsidRDefault="00000000">
      <w:pPr>
        <w:spacing w:line="240" w:lineRule="auto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I, Abul Hasnat, hereby declare that the information contained herein is true and correct to the best of my knowledge and belief.</w:t>
      </w:r>
    </w:p>
    <w:p w14:paraId="08B6B812" w14:textId="69F9BAAF" w:rsidR="0025298D" w:rsidRDefault="00CA759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 wp14:anchorId="5EC0938B" wp14:editId="72979FFC">
            <wp:simplePos x="0" y="0"/>
            <wp:positionH relativeFrom="column">
              <wp:posOffset>5184444</wp:posOffset>
            </wp:positionH>
            <wp:positionV relativeFrom="paragraph">
              <wp:posOffset>30219</wp:posOffset>
            </wp:positionV>
            <wp:extent cx="394335" cy="765175"/>
            <wp:effectExtent l="9525" t="19685" r="25400" b="24130"/>
            <wp:wrapNone/>
            <wp:docPr id="13" name="Picture 8" descr="C:\Users\Sobuj Computer\Desktop\IMG_20190901_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8" descr="C:\Users\Sobuj Computer\Desktop\IMG_20190901_0014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lum bright="-1000" contrast="45000"/>
                    </a:blip>
                    <a:srcRect/>
                    <a:stretch>
                      <a:fillRect/>
                    </a:stretch>
                  </pic:blipFill>
                  <pic:spPr>
                    <a:xfrm rot="5580000">
                      <a:off x="0" y="0"/>
                      <a:ext cx="394335" cy="765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00000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8745" distR="118745" simplePos="0" relativeHeight="251681792" behindDoc="0" locked="0" layoutInCell="1" allowOverlap="1" wp14:anchorId="77AF3533" wp14:editId="38FFAB02">
            <wp:simplePos x="0" y="0"/>
            <wp:positionH relativeFrom="column">
              <wp:posOffset>6243320</wp:posOffset>
            </wp:positionH>
            <wp:positionV relativeFrom="paragraph">
              <wp:posOffset>243840</wp:posOffset>
            </wp:positionV>
            <wp:extent cx="368935" cy="390525"/>
            <wp:effectExtent l="0" t="0" r="12065" b="9525"/>
            <wp:wrapNone/>
            <wp:docPr id="23" name="Picture 23" descr="github 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ithub link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893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C037A5" w14:textId="77777777" w:rsidR="0025298D" w:rsidRDefault="00000000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8745" distR="118745" simplePos="0" relativeHeight="251682816" behindDoc="0" locked="0" layoutInCell="1" allowOverlap="1" wp14:anchorId="3600E91D" wp14:editId="5BFBBE92">
            <wp:simplePos x="0" y="0"/>
            <wp:positionH relativeFrom="column">
              <wp:posOffset>5892165</wp:posOffset>
            </wp:positionH>
            <wp:positionV relativeFrom="paragraph">
              <wp:posOffset>17145</wp:posOffset>
            </wp:positionV>
            <wp:extent cx="292100" cy="336550"/>
            <wp:effectExtent l="0" t="0" r="12700" b="6350"/>
            <wp:wrapNone/>
            <wp:docPr id="17" name="Picture 17" descr="pixelcut-ex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pixelcut-export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210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3CADA5A" wp14:editId="78279D70">
                <wp:simplePos x="0" y="0"/>
                <wp:positionH relativeFrom="column">
                  <wp:posOffset>4939665</wp:posOffset>
                </wp:positionH>
                <wp:positionV relativeFrom="paragraph">
                  <wp:posOffset>226060</wp:posOffset>
                </wp:positionV>
                <wp:extent cx="933450" cy="153035"/>
                <wp:effectExtent l="6350" t="6350" r="12700" b="120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019810" y="8353425"/>
                          <a:ext cx="933450" cy="1530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EB7F47" w14:textId="77777777" w:rsidR="0025298D" w:rsidRDefault="00000000">
                            <w:pPr>
                              <w:spacing w:line="192" w:lineRule="auto"/>
                              <w:jc w:val="both"/>
                              <w:rPr>
                                <w:rFonts w:ascii="Bitstream Charter" w:hAnsi="Bitstream Charter" w:cs="Bitstream Charter"/>
                              </w:rPr>
                            </w:pPr>
                            <w:r>
                              <w:rPr>
                                <w:rFonts w:ascii="Bitstream Charter" w:hAnsi="Bitstream Charter" w:cs="Bitstream Charter"/>
                              </w:rPr>
                              <w:t>-----------------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CADA5A" id="Rectangle 21" o:spid="_x0000_s1072" style="position:absolute;margin-left:388.95pt;margin-top:17.8pt;width:73.5pt;height:12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" fillcolor="white [3201]" strokecolor="white [3212]" strokeweight="1pt">
                <v:textbox inset="0,0,0,0">
                  <w:txbxContent>
                    <w:p w14:paraId="03EB7F47" w14:textId="77777777" w:rsidR="0025298D" w:rsidRDefault="00000000">
                      <w:pPr>
                        <w:spacing w:line="192" w:lineRule="auto"/>
                        <w:jc w:val="both"/>
                        <w:rPr>
                          <w:rFonts w:ascii="Bitstream Charter" w:hAnsi="Bitstream Charter" w:cs="Bitstream Charter"/>
                        </w:rPr>
                      </w:pPr>
                      <w:r>
                        <w:rPr>
                          <w:rFonts w:ascii="Bitstream Charter" w:hAnsi="Bitstream Charter" w:cs="Bitstream Charter"/>
                        </w:rPr>
                        <w:t>------------------</w:t>
                      </w:r>
                    </w:p>
                  </w:txbxContent>
                </v:textbox>
              </v:rect>
            </w:pict>
          </mc:Fallback>
        </mc:AlternateContent>
      </w:r>
    </w:p>
    <w:p w14:paraId="3D23B31D" w14:textId="77777777" w:rsidR="0025298D" w:rsidRDefault="00000000">
      <w:pPr>
        <w:spacing w:line="240" w:lineRule="auto"/>
        <w:ind w:leftChars="100" w:left="1760" w:hangingChars="700" w:hanging="1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CFBD5D" wp14:editId="16A04D03">
                <wp:simplePos x="0" y="0"/>
                <wp:positionH relativeFrom="column">
                  <wp:posOffset>5150485</wp:posOffset>
                </wp:positionH>
                <wp:positionV relativeFrom="paragraph">
                  <wp:posOffset>49530</wp:posOffset>
                </wp:positionV>
                <wp:extent cx="521970" cy="190500"/>
                <wp:effectExtent l="6350" t="6350" r="24130" b="12700"/>
                <wp:wrapNone/>
                <wp:docPr id="22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970" cy="1905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321A7" w14:textId="77777777" w:rsidR="0025298D" w:rsidRDefault="00000000">
                            <w:pPr>
                              <w:spacing w:line="192" w:lineRule="auto"/>
                              <w:jc w:val="both"/>
                              <w:rPr>
                                <w:rFonts w:ascii="Kalpurush" w:hAnsi="Kalpurush" w:cs="Kalpurush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Kalpurush" w:hAnsi="Kalpurush" w:cs="Kalpurush"/>
                                <w:sz w:val="20"/>
                                <w:szCs w:val="20"/>
                              </w:rPr>
                              <w:t>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CFBD5D" id="_x0000_s1073" style="position:absolute;left:0;text-align:left;margin-left:405.55pt;margin-top:3.9pt;width:41.1pt;height:1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" fillcolor="white [3201]" strokecolor="white [3212]" strokeweight="1pt">
                <v:textbox inset="0,0,0,0">
                  <w:txbxContent>
                    <w:p w14:paraId="1D5321A7" w14:textId="77777777" w:rsidR="0025298D" w:rsidRDefault="00000000">
                      <w:pPr>
                        <w:spacing w:line="192" w:lineRule="auto"/>
                        <w:jc w:val="both"/>
                        <w:rPr>
                          <w:rFonts w:ascii="Kalpurush" w:hAnsi="Kalpurush" w:cs="Kalpurush"/>
                          <w:sz w:val="20"/>
                          <w:szCs w:val="20"/>
                        </w:rPr>
                      </w:pPr>
                      <w:r>
                        <w:rPr>
                          <w:rFonts w:ascii="Kalpurush" w:hAnsi="Kalpurush" w:cs="Kalpurush"/>
                          <w:sz w:val="20"/>
                          <w:szCs w:val="20"/>
                        </w:rPr>
                        <w:t>Signature</w:t>
                      </w:r>
                    </w:p>
                  </w:txbxContent>
                </v:textbox>
              </v:rect>
            </w:pict>
          </mc:Fallback>
        </mc:AlternateContent>
      </w:r>
    </w:p>
    <w:sectPr w:rsidR="0025298D">
      <w:type w:val="continuous"/>
      <w:pgSz w:w="11909" w:h="16834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8A85B" w14:textId="77777777" w:rsidR="00541F70" w:rsidRDefault="00541F70">
      <w:pPr>
        <w:spacing w:line="240" w:lineRule="auto"/>
      </w:pPr>
      <w:r>
        <w:separator/>
      </w:r>
    </w:p>
  </w:endnote>
  <w:endnote w:type="continuationSeparator" w:id="0">
    <w:p w14:paraId="20952FC7" w14:textId="77777777" w:rsidR="00541F70" w:rsidRDefault="00541F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CYR"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Bitstream Charter">
    <w:altName w:val="Calibri"/>
    <w:charset w:val="00"/>
    <w:family w:val="auto"/>
    <w:pitch w:val="default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2A8F4" w14:textId="77777777" w:rsidR="00541F70" w:rsidRDefault="00541F70">
      <w:pPr>
        <w:spacing w:after="0"/>
      </w:pPr>
      <w:r>
        <w:separator/>
      </w:r>
    </w:p>
  </w:footnote>
  <w:footnote w:type="continuationSeparator" w:id="0">
    <w:p w14:paraId="5C8C7FC2" w14:textId="77777777" w:rsidR="00541F70" w:rsidRDefault="00541F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A318959"/>
    <w:multiLevelType w:val="singleLevel"/>
    <w:tmpl w:val="FA318959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6"/>
      </w:rPr>
    </w:lvl>
  </w:abstractNum>
  <w:abstractNum w:abstractNumId="1" w15:restartNumberingAfterBreak="0">
    <w:nsid w:val="FDEB5B35"/>
    <w:multiLevelType w:val="singleLevel"/>
    <w:tmpl w:val="FDEB5B35"/>
    <w:lvl w:ilvl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ascii="Wingdings" w:hAnsi="Wingdings" w:hint="default"/>
        <w:sz w:val="18"/>
      </w:rPr>
    </w:lvl>
  </w:abstractNum>
  <w:num w:numId="1" w16cid:durableId="1847212640">
    <w:abstractNumId w:val="0"/>
  </w:num>
  <w:num w:numId="2" w16cid:durableId="1514799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removePersonalInformation/>
  <w:displayBackgroundShape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FF7CAFA4"/>
    <w:rsid w:val="FF7D16BA"/>
    <w:rsid w:val="FFAF3E38"/>
    <w:rsid w:val="FFAF54BD"/>
    <w:rsid w:val="FFBD1847"/>
    <w:rsid w:val="FFBE3120"/>
    <w:rsid w:val="FFBF10D5"/>
    <w:rsid w:val="FFBFC86A"/>
    <w:rsid w:val="FFCF5715"/>
    <w:rsid w:val="FFDA9906"/>
    <w:rsid w:val="FFEE7F42"/>
    <w:rsid w:val="FFEEA207"/>
    <w:rsid w:val="FFF7417C"/>
    <w:rsid w:val="FFF7BB12"/>
    <w:rsid w:val="FFFB043C"/>
    <w:rsid w:val="FFFB8AE5"/>
    <w:rsid w:val="FFFF9D2B"/>
    <w:rsid w:val="FFFFF88F"/>
    <w:rsid w:val="00002803"/>
    <w:rsid w:val="000543B7"/>
    <w:rsid w:val="000E0EF5"/>
    <w:rsid w:val="00122DCD"/>
    <w:rsid w:val="001951D1"/>
    <w:rsid w:val="001976E2"/>
    <w:rsid w:val="001C2D10"/>
    <w:rsid w:val="00204872"/>
    <w:rsid w:val="0023447F"/>
    <w:rsid w:val="0025298D"/>
    <w:rsid w:val="002B130B"/>
    <w:rsid w:val="003607FE"/>
    <w:rsid w:val="00385D96"/>
    <w:rsid w:val="003956D6"/>
    <w:rsid w:val="00405D35"/>
    <w:rsid w:val="00407483"/>
    <w:rsid w:val="00491171"/>
    <w:rsid w:val="0050558C"/>
    <w:rsid w:val="005254BF"/>
    <w:rsid w:val="00541F70"/>
    <w:rsid w:val="00552482"/>
    <w:rsid w:val="005D2438"/>
    <w:rsid w:val="005E306F"/>
    <w:rsid w:val="005E3E69"/>
    <w:rsid w:val="006377F5"/>
    <w:rsid w:val="00683673"/>
    <w:rsid w:val="00695B35"/>
    <w:rsid w:val="006A4275"/>
    <w:rsid w:val="006F7B1E"/>
    <w:rsid w:val="007C127B"/>
    <w:rsid w:val="007C7236"/>
    <w:rsid w:val="007D1C64"/>
    <w:rsid w:val="007D5DBA"/>
    <w:rsid w:val="007F0B78"/>
    <w:rsid w:val="00815584"/>
    <w:rsid w:val="00847B7A"/>
    <w:rsid w:val="008B6B65"/>
    <w:rsid w:val="008F2F21"/>
    <w:rsid w:val="009A6B49"/>
    <w:rsid w:val="009D61EA"/>
    <w:rsid w:val="00A14E05"/>
    <w:rsid w:val="00A525F3"/>
    <w:rsid w:val="00A82F8F"/>
    <w:rsid w:val="00AF0B55"/>
    <w:rsid w:val="00B4541D"/>
    <w:rsid w:val="00B64FFE"/>
    <w:rsid w:val="00B772D2"/>
    <w:rsid w:val="00BC7ACB"/>
    <w:rsid w:val="00BF7D5E"/>
    <w:rsid w:val="00C50FB2"/>
    <w:rsid w:val="00CA759F"/>
    <w:rsid w:val="00CC314C"/>
    <w:rsid w:val="00DD3BA1"/>
    <w:rsid w:val="00EE12C0"/>
    <w:rsid w:val="00F21D23"/>
    <w:rsid w:val="00F35DD4"/>
    <w:rsid w:val="00F808C8"/>
    <w:rsid w:val="00FD36FA"/>
    <w:rsid w:val="00FE2D3E"/>
    <w:rsid w:val="04F7A41D"/>
    <w:rsid w:val="178FA25A"/>
    <w:rsid w:val="17FF84C2"/>
    <w:rsid w:val="1FD6C345"/>
    <w:rsid w:val="1FEFF2C5"/>
    <w:rsid w:val="1FF91CE6"/>
    <w:rsid w:val="26FB342A"/>
    <w:rsid w:val="2BBB6844"/>
    <w:rsid w:val="2EBF5DFE"/>
    <w:rsid w:val="2F7BE877"/>
    <w:rsid w:val="33CFB92C"/>
    <w:rsid w:val="33DF674E"/>
    <w:rsid w:val="35DF38B3"/>
    <w:rsid w:val="36372C6B"/>
    <w:rsid w:val="377DCDB0"/>
    <w:rsid w:val="37D9BF30"/>
    <w:rsid w:val="37E983B5"/>
    <w:rsid w:val="37EB1E29"/>
    <w:rsid w:val="39B7DF67"/>
    <w:rsid w:val="3AAE8A09"/>
    <w:rsid w:val="3AF7C049"/>
    <w:rsid w:val="3B7D4EAD"/>
    <w:rsid w:val="3BBFD15D"/>
    <w:rsid w:val="3D290C8E"/>
    <w:rsid w:val="3D7A3535"/>
    <w:rsid w:val="3DAF5924"/>
    <w:rsid w:val="3DD404E2"/>
    <w:rsid w:val="3E6F91A8"/>
    <w:rsid w:val="3E9FA8FB"/>
    <w:rsid w:val="3EBD4E00"/>
    <w:rsid w:val="3F5D9586"/>
    <w:rsid w:val="3F6B1982"/>
    <w:rsid w:val="3F72393F"/>
    <w:rsid w:val="3F7309BA"/>
    <w:rsid w:val="3F757247"/>
    <w:rsid w:val="3FAFA67F"/>
    <w:rsid w:val="3FF7355C"/>
    <w:rsid w:val="3FFFE016"/>
    <w:rsid w:val="479FF7C5"/>
    <w:rsid w:val="4B77A843"/>
    <w:rsid w:val="4C1FE4AB"/>
    <w:rsid w:val="4CBF794A"/>
    <w:rsid w:val="4CFF73FD"/>
    <w:rsid w:val="4DD7DF36"/>
    <w:rsid w:val="4F6AE44D"/>
    <w:rsid w:val="4F77C702"/>
    <w:rsid w:val="4FD34FC2"/>
    <w:rsid w:val="4FFD2D26"/>
    <w:rsid w:val="52FFDC0F"/>
    <w:rsid w:val="545B1662"/>
    <w:rsid w:val="56AF6A35"/>
    <w:rsid w:val="575D5C75"/>
    <w:rsid w:val="57FAD8C7"/>
    <w:rsid w:val="5B7FD8E9"/>
    <w:rsid w:val="5BFF7291"/>
    <w:rsid w:val="5CAA0AB0"/>
    <w:rsid w:val="5CAE749B"/>
    <w:rsid w:val="5CF5D4D8"/>
    <w:rsid w:val="5D1ADA70"/>
    <w:rsid w:val="5DDB43A4"/>
    <w:rsid w:val="5DFD0CEC"/>
    <w:rsid w:val="5DFEBAA5"/>
    <w:rsid w:val="5F4DB403"/>
    <w:rsid w:val="5F745495"/>
    <w:rsid w:val="5FE35CA3"/>
    <w:rsid w:val="5FEEE80D"/>
    <w:rsid w:val="5FF3824D"/>
    <w:rsid w:val="62EF32D6"/>
    <w:rsid w:val="65EA472E"/>
    <w:rsid w:val="665F2F5A"/>
    <w:rsid w:val="68B6A2CF"/>
    <w:rsid w:val="68FF2A90"/>
    <w:rsid w:val="699C0294"/>
    <w:rsid w:val="69BF9092"/>
    <w:rsid w:val="6BEB2A93"/>
    <w:rsid w:val="6BF68AD8"/>
    <w:rsid w:val="6BFBC593"/>
    <w:rsid w:val="6BFFCB2B"/>
    <w:rsid w:val="6CA37E53"/>
    <w:rsid w:val="6CB633D2"/>
    <w:rsid w:val="6D7B55AB"/>
    <w:rsid w:val="6D7FEBB5"/>
    <w:rsid w:val="6DE3C335"/>
    <w:rsid w:val="6DEB02D3"/>
    <w:rsid w:val="6EDF620D"/>
    <w:rsid w:val="6EDFD5FE"/>
    <w:rsid w:val="6EF7E709"/>
    <w:rsid w:val="6F173C11"/>
    <w:rsid w:val="6FCB95F9"/>
    <w:rsid w:val="6FFD5A9D"/>
    <w:rsid w:val="6FFEAA70"/>
    <w:rsid w:val="730A4EB0"/>
    <w:rsid w:val="74BCFB2B"/>
    <w:rsid w:val="75CB060E"/>
    <w:rsid w:val="767BCD23"/>
    <w:rsid w:val="773D7624"/>
    <w:rsid w:val="773FEDA4"/>
    <w:rsid w:val="77A7DBAF"/>
    <w:rsid w:val="77DF1C1E"/>
    <w:rsid w:val="77EB3A70"/>
    <w:rsid w:val="77F7ABC5"/>
    <w:rsid w:val="77FB29D4"/>
    <w:rsid w:val="77FDE788"/>
    <w:rsid w:val="77FF8350"/>
    <w:rsid w:val="78FCF50B"/>
    <w:rsid w:val="796B47F5"/>
    <w:rsid w:val="797DB36B"/>
    <w:rsid w:val="797F8905"/>
    <w:rsid w:val="79E7FE09"/>
    <w:rsid w:val="79F0E49C"/>
    <w:rsid w:val="79FBB376"/>
    <w:rsid w:val="79FC35C4"/>
    <w:rsid w:val="79FE3E30"/>
    <w:rsid w:val="7AF01ED1"/>
    <w:rsid w:val="7AFE7B2C"/>
    <w:rsid w:val="7AFF39B0"/>
    <w:rsid w:val="7B7DDFE8"/>
    <w:rsid w:val="7BDF5276"/>
    <w:rsid w:val="7BEDC257"/>
    <w:rsid w:val="7BF30365"/>
    <w:rsid w:val="7BFD5B8E"/>
    <w:rsid w:val="7BFE3BDD"/>
    <w:rsid w:val="7C36FC68"/>
    <w:rsid w:val="7C7F8373"/>
    <w:rsid w:val="7D0C30C5"/>
    <w:rsid w:val="7D5A4E4C"/>
    <w:rsid w:val="7D6DE8F2"/>
    <w:rsid w:val="7D7F9A4F"/>
    <w:rsid w:val="7D8F71A3"/>
    <w:rsid w:val="7DBF61B9"/>
    <w:rsid w:val="7DCD8C57"/>
    <w:rsid w:val="7DD75B36"/>
    <w:rsid w:val="7DDBBC67"/>
    <w:rsid w:val="7DDD6CEC"/>
    <w:rsid w:val="7DF367C7"/>
    <w:rsid w:val="7DFFBEAA"/>
    <w:rsid w:val="7E1FE8E3"/>
    <w:rsid w:val="7E65E3DC"/>
    <w:rsid w:val="7E6E69F5"/>
    <w:rsid w:val="7E6F9669"/>
    <w:rsid w:val="7E771AFD"/>
    <w:rsid w:val="7E7E0418"/>
    <w:rsid w:val="7E8C0AB1"/>
    <w:rsid w:val="7EAF52BA"/>
    <w:rsid w:val="7EBBDE5F"/>
    <w:rsid w:val="7EBE8B34"/>
    <w:rsid w:val="7ED73803"/>
    <w:rsid w:val="7EED1549"/>
    <w:rsid w:val="7EF7D951"/>
    <w:rsid w:val="7EFD27AD"/>
    <w:rsid w:val="7EFF8D29"/>
    <w:rsid w:val="7EFFD705"/>
    <w:rsid w:val="7F5FD8BA"/>
    <w:rsid w:val="7F5FF645"/>
    <w:rsid w:val="7F7BC3CA"/>
    <w:rsid w:val="7F7D7597"/>
    <w:rsid w:val="7F7F9060"/>
    <w:rsid w:val="7F7F9C3F"/>
    <w:rsid w:val="7F9FB71B"/>
    <w:rsid w:val="7FAB3967"/>
    <w:rsid w:val="7FBE2729"/>
    <w:rsid w:val="7FBE942B"/>
    <w:rsid w:val="7FBF4437"/>
    <w:rsid w:val="7FD7181B"/>
    <w:rsid w:val="7FDE80A0"/>
    <w:rsid w:val="7FDFB686"/>
    <w:rsid w:val="7FF63B8A"/>
    <w:rsid w:val="7FF7FB29"/>
    <w:rsid w:val="7FF8E95F"/>
    <w:rsid w:val="7FFDA8A2"/>
    <w:rsid w:val="7FFE0C41"/>
    <w:rsid w:val="7FFEEE42"/>
    <w:rsid w:val="7FFF6ABE"/>
    <w:rsid w:val="7FFFA8E5"/>
    <w:rsid w:val="83BFE0DD"/>
    <w:rsid w:val="8AFD47BF"/>
    <w:rsid w:val="8B7FE6AD"/>
    <w:rsid w:val="8BFDE4CE"/>
    <w:rsid w:val="8DBBC4CC"/>
    <w:rsid w:val="8E5F18D9"/>
    <w:rsid w:val="96BFD8BD"/>
    <w:rsid w:val="9EED1BD9"/>
    <w:rsid w:val="9F7715DE"/>
    <w:rsid w:val="9FD1EC0B"/>
    <w:rsid w:val="9FD3EFB1"/>
    <w:rsid w:val="9FE995F9"/>
    <w:rsid w:val="9FFF5769"/>
    <w:rsid w:val="A5CA9FD1"/>
    <w:rsid w:val="A7CEB13F"/>
    <w:rsid w:val="A7F3CD2C"/>
    <w:rsid w:val="ABFF1571"/>
    <w:rsid w:val="ACDD5B39"/>
    <w:rsid w:val="ACFF62B1"/>
    <w:rsid w:val="ADFFE597"/>
    <w:rsid w:val="AE7EA97B"/>
    <w:rsid w:val="AFEE247E"/>
    <w:rsid w:val="AFFF7FAE"/>
    <w:rsid w:val="B0FF56F6"/>
    <w:rsid w:val="B1D57A57"/>
    <w:rsid w:val="B31F0D20"/>
    <w:rsid w:val="B3FDCB83"/>
    <w:rsid w:val="B4E34DC9"/>
    <w:rsid w:val="B5DEEE15"/>
    <w:rsid w:val="B785B0C9"/>
    <w:rsid w:val="B79FAFFB"/>
    <w:rsid w:val="B7B31940"/>
    <w:rsid w:val="B7B33F4F"/>
    <w:rsid w:val="B7B7975E"/>
    <w:rsid w:val="B7F426F1"/>
    <w:rsid w:val="B7FB7E45"/>
    <w:rsid w:val="B8AE244B"/>
    <w:rsid w:val="BB4F88CE"/>
    <w:rsid w:val="BB733560"/>
    <w:rsid w:val="BBFF99FC"/>
    <w:rsid w:val="BCAF8E71"/>
    <w:rsid w:val="BCFE972C"/>
    <w:rsid w:val="BD79168B"/>
    <w:rsid w:val="BD7D148B"/>
    <w:rsid w:val="BD7F8250"/>
    <w:rsid w:val="BDBB439B"/>
    <w:rsid w:val="BDDB29CB"/>
    <w:rsid w:val="BDEAB52C"/>
    <w:rsid w:val="BE5F0EFA"/>
    <w:rsid w:val="BEDF3A51"/>
    <w:rsid w:val="BEE76E14"/>
    <w:rsid w:val="BEE7DE9B"/>
    <w:rsid w:val="BF6A496E"/>
    <w:rsid w:val="BF7633A6"/>
    <w:rsid w:val="BF7B25EB"/>
    <w:rsid w:val="BF7FCD26"/>
    <w:rsid w:val="BF7FD9C2"/>
    <w:rsid w:val="BFAF59FB"/>
    <w:rsid w:val="BFEF20E0"/>
    <w:rsid w:val="BFFA2DA0"/>
    <w:rsid w:val="C0D7F9D6"/>
    <w:rsid w:val="C6BFD2F4"/>
    <w:rsid w:val="CEF301A7"/>
    <w:rsid w:val="CFEF0C1E"/>
    <w:rsid w:val="CFFE110F"/>
    <w:rsid w:val="CFFF471A"/>
    <w:rsid w:val="D23734C4"/>
    <w:rsid w:val="D3BA7CA9"/>
    <w:rsid w:val="D41FCD2F"/>
    <w:rsid w:val="D52D491C"/>
    <w:rsid w:val="D7F79F47"/>
    <w:rsid w:val="D879FDC7"/>
    <w:rsid w:val="D87D03A1"/>
    <w:rsid w:val="D8DF9019"/>
    <w:rsid w:val="D9BFBE4F"/>
    <w:rsid w:val="D9E841BC"/>
    <w:rsid w:val="DA3E11D4"/>
    <w:rsid w:val="DA5DA890"/>
    <w:rsid w:val="DAFF33CA"/>
    <w:rsid w:val="DB9FECBB"/>
    <w:rsid w:val="DBBF4A11"/>
    <w:rsid w:val="DBDF7307"/>
    <w:rsid w:val="DBFA351B"/>
    <w:rsid w:val="DCD21C93"/>
    <w:rsid w:val="DCD60912"/>
    <w:rsid w:val="DD5D6AF2"/>
    <w:rsid w:val="DD7BCBDE"/>
    <w:rsid w:val="DE6BB2C9"/>
    <w:rsid w:val="DEBD9970"/>
    <w:rsid w:val="DEE7E02D"/>
    <w:rsid w:val="DEFE47E4"/>
    <w:rsid w:val="DF3F17C5"/>
    <w:rsid w:val="DF649E38"/>
    <w:rsid w:val="DFB779F8"/>
    <w:rsid w:val="DFBBA306"/>
    <w:rsid w:val="DFBFF89D"/>
    <w:rsid w:val="DFF719BE"/>
    <w:rsid w:val="DFFBF57A"/>
    <w:rsid w:val="DFFE3C4C"/>
    <w:rsid w:val="E2FEB57A"/>
    <w:rsid w:val="E37E2EF5"/>
    <w:rsid w:val="E3BBFB1D"/>
    <w:rsid w:val="E4FFD7DF"/>
    <w:rsid w:val="E5378705"/>
    <w:rsid w:val="E5CB8697"/>
    <w:rsid w:val="E5FBBDF2"/>
    <w:rsid w:val="E6ED7CF0"/>
    <w:rsid w:val="E7DF47C5"/>
    <w:rsid w:val="E7DFEB58"/>
    <w:rsid w:val="E7F6EC5C"/>
    <w:rsid w:val="E7FB7149"/>
    <w:rsid w:val="E8FDED12"/>
    <w:rsid w:val="E9D75F38"/>
    <w:rsid w:val="EA7B6401"/>
    <w:rsid w:val="EAAEDF74"/>
    <w:rsid w:val="EAE57117"/>
    <w:rsid w:val="EB7F0BD4"/>
    <w:rsid w:val="EB96EF28"/>
    <w:rsid w:val="EBF63E67"/>
    <w:rsid w:val="ECDD3A32"/>
    <w:rsid w:val="ED726C76"/>
    <w:rsid w:val="ED9F6F4E"/>
    <w:rsid w:val="EDFFA6C4"/>
    <w:rsid w:val="EE1DAD1E"/>
    <w:rsid w:val="EF6A2E49"/>
    <w:rsid w:val="EF9EF3A3"/>
    <w:rsid w:val="EFD3EA31"/>
    <w:rsid w:val="EFEDD61D"/>
    <w:rsid w:val="F08B1022"/>
    <w:rsid w:val="F2F7FFF4"/>
    <w:rsid w:val="F30E3A60"/>
    <w:rsid w:val="F37F2EF6"/>
    <w:rsid w:val="F3FC198E"/>
    <w:rsid w:val="F4D70E64"/>
    <w:rsid w:val="F56F1E61"/>
    <w:rsid w:val="F63D748C"/>
    <w:rsid w:val="F66F0CF7"/>
    <w:rsid w:val="F67724C8"/>
    <w:rsid w:val="F6BF7D7D"/>
    <w:rsid w:val="F6D27977"/>
    <w:rsid w:val="F6FFB2D6"/>
    <w:rsid w:val="F73BCEBC"/>
    <w:rsid w:val="F74E82A3"/>
    <w:rsid w:val="F7C301F4"/>
    <w:rsid w:val="F7CF6885"/>
    <w:rsid w:val="F7D7CE06"/>
    <w:rsid w:val="F7DD7910"/>
    <w:rsid w:val="F7DD9F28"/>
    <w:rsid w:val="F7FA1460"/>
    <w:rsid w:val="F7FFB22F"/>
    <w:rsid w:val="F7FFF3CE"/>
    <w:rsid w:val="F8E9C666"/>
    <w:rsid w:val="F9677573"/>
    <w:rsid w:val="F99B7169"/>
    <w:rsid w:val="F9A9E878"/>
    <w:rsid w:val="F9FDFEAC"/>
    <w:rsid w:val="FAED7204"/>
    <w:rsid w:val="FB1BCDB7"/>
    <w:rsid w:val="FB67F69B"/>
    <w:rsid w:val="FB7B69AA"/>
    <w:rsid w:val="FB7F0E59"/>
    <w:rsid w:val="FB7F26B1"/>
    <w:rsid w:val="FBB75D77"/>
    <w:rsid w:val="FBBB4DDB"/>
    <w:rsid w:val="FBBF2596"/>
    <w:rsid w:val="FBBF5AE8"/>
    <w:rsid w:val="FBBF693E"/>
    <w:rsid w:val="FBF855EF"/>
    <w:rsid w:val="FBFD544C"/>
    <w:rsid w:val="FBFF1169"/>
    <w:rsid w:val="FCDFF3FC"/>
    <w:rsid w:val="FCEF2C42"/>
    <w:rsid w:val="FD16328B"/>
    <w:rsid w:val="FDA5A07B"/>
    <w:rsid w:val="FDBBAA21"/>
    <w:rsid w:val="FDDDC617"/>
    <w:rsid w:val="FDFAF091"/>
    <w:rsid w:val="FE3F8891"/>
    <w:rsid w:val="FE7D72AC"/>
    <w:rsid w:val="FEDF9E80"/>
    <w:rsid w:val="FEF569AC"/>
    <w:rsid w:val="FEF7D1B3"/>
    <w:rsid w:val="FEFEF9E2"/>
    <w:rsid w:val="FEFFD853"/>
    <w:rsid w:val="FF77A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DA286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qFormat/>
    <w:pPr>
      <w:keepNext/>
      <w:tabs>
        <w:tab w:val="right" w:pos="9648"/>
      </w:tabs>
      <w:spacing w:line="288" w:lineRule="atLeast"/>
      <w:ind w:right="288"/>
      <w:jc w:val="both"/>
      <w:outlineLvl w:val="0"/>
    </w:pPr>
    <w:rPr>
      <w:rFonts w:cs="Arial"/>
      <w:b/>
      <w:bCs/>
      <w:spacing w:val="-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423</Words>
  <Characters>2417</Characters>
  <Application>Microsoft Office Word</Application>
  <DocSecurity>0</DocSecurity>
  <Lines>20</Lines>
  <Paragraphs>5</Paragraphs>
  <ScaleCrop>false</ScaleCrop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8-02-17T00:31:00Z</dcterms:created>
  <dcterms:modified xsi:type="dcterms:W3CDTF">2025-01-2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691</vt:lpwstr>
  </property>
</Properties>
</file>